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0AA5C" w14:textId="77777777" w:rsidR="002C3A83" w:rsidRPr="00CE2CD3" w:rsidRDefault="002C3A83" w:rsidP="002C3A83">
      <w:pPr>
        <w:rPr>
          <w:rFonts w:ascii="Arial" w:hAnsi="Arial" w:cs="Arial"/>
          <w:sz w:val="20"/>
        </w:rPr>
      </w:pPr>
      <w:r w:rsidRPr="00DF17CC">
        <w:rPr>
          <w:rFonts w:asciiTheme="minorHAnsi" w:hAnsiTheme="minorHAnsi" w:cs="Arial"/>
          <w:noProof/>
        </w:rPr>
        <mc:AlternateContent>
          <mc:Choice Requires="wps">
            <w:drawing>
              <wp:anchor distT="0" distB="0" distL="114300" distR="114300" simplePos="0" relativeHeight="251659264" behindDoc="0" locked="0" layoutInCell="1" allowOverlap="1" wp14:anchorId="6F907E82" wp14:editId="0B65FC26">
                <wp:simplePos x="0" y="0"/>
                <wp:positionH relativeFrom="column">
                  <wp:posOffset>3521710</wp:posOffset>
                </wp:positionH>
                <wp:positionV relativeFrom="paragraph">
                  <wp:posOffset>64770</wp:posOffset>
                </wp:positionV>
                <wp:extent cx="2373630" cy="598805"/>
                <wp:effectExtent l="0" t="0" r="381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59880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215F6AE4" w14:textId="4408B304" w:rsidR="00B60C4B" w:rsidRPr="00F52BB6" w:rsidRDefault="00B60C4B" w:rsidP="002C3A83">
                            <w:pPr>
                              <w:jc w:val="right"/>
                              <w:rPr>
                                <w:rFonts w:ascii="Arial" w:hAnsi="Arial" w:cs="Arial"/>
                                <w:b/>
                                <w:color w:val="740000"/>
                                <w:sz w:val="22"/>
                                <w:szCs w:val="22"/>
                              </w:rPr>
                            </w:pPr>
                            <w:r>
                              <w:rPr>
                                <w:rFonts w:ascii="Arial" w:hAnsi="Arial" w:cs="Arial"/>
                                <w:b/>
                                <w:color w:val="740000"/>
                                <w:sz w:val="22"/>
                                <w:szCs w:val="22"/>
                              </w:rPr>
                              <w:t>PO Box 26793</w:t>
                            </w:r>
                          </w:p>
                          <w:p w14:paraId="649476EE" w14:textId="6775E806" w:rsidR="00B60C4B" w:rsidRPr="00F52BB6" w:rsidRDefault="00B60C4B" w:rsidP="002C3A83">
                            <w:pPr>
                              <w:jc w:val="right"/>
                              <w:rPr>
                                <w:rFonts w:ascii="Arial" w:hAnsi="Arial" w:cs="Arial"/>
                                <w:b/>
                                <w:color w:val="740000"/>
                                <w:sz w:val="22"/>
                                <w:szCs w:val="22"/>
                              </w:rPr>
                            </w:pPr>
                            <w:r>
                              <w:rPr>
                                <w:rFonts w:ascii="Arial" w:hAnsi="Arial" w:cs="Arial"/>
                                <w:b/>
                                <w:color w:val="740000"/>
                                <w:sz w:val="22"/>
                                <w:szCs w:val="22"/>
                              </w:rPr>
                              <w:t>Salt Lake City, UT 84126</w:t>
                            </w:r>
                          </w:p>
                          <w:p w14:paraId="2EA37AF4" w14:textId="77777777" w:rsidR="00B60C4B" w:rsidRPr="00F52BB6" w:rsidRDefault="00B60C4B" w:rsidP="002C3A83">
                            <w:pPr>
                              <w:jc w:val="right"/>
                              <w:rPr>
                                <w:rFonts w:ascii="Arial" w:hAnsi="Arial" w:cs="Arial"/>
                                <w:b/>
                                <w:color w:val="740000"/>
                                <w:sz w:val="22"/>
                                <w:szCs w:val="22"/>
                              </w:rPr>
                            </w:pPr>
                            <w:r w:rsidRPr="00F52BB6">
                              <w:rPr>
                                <w:rFonts w:ascii="Arial" w:hAnsi="Arial" w:cs="Arial"/>
                                <w:b/>
                                <w:color w:val="740000"/>
                                <w:sz w:val="22"/>
                                <w:szCs w:val="22"/>
                              </w:rPr>
                              <w:t>www.projectapism.</w:t>
                            </w:r>
                            <w:r>
                              <w:rPr>
                                <w:rFonts w:ascii="Arial" w:hAnsi="Arial" w:cs="Arial"/>
                                <w:b/>
                                <w:color w:val="740000"/>
                                <w:sz w:val="22"/>
                                <w:szCs w:val="22"/>
                              </w:rPr>
                              <w:t>or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F907E82" id="_x0000_t202" coordsize="21600,21600" o:spt="202" path="m,l,21600r21600,l21600,xe">
                <v:stroke joinstyle="miter"/>
                <v:path gradientshapeok="t" o:connecttype="rect"/>
              </v:shapetype>
              <v:shape id="Text Box 2" o:spid="_x0000_s1026" type="#_x0000_t202" style="position:absolute;margin-left:277.3pt;margin-top:5.1pt;width:186.9pt;height:47.1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" fillcolor="white [3201]" stroked="f" strokeweight="2pt">
                <v:textbox style="mso-fit-shape-to-text:t">
                  <w:txbxContent>
                    <w:p w14:paraId="215F6AE4" w14:textId="4408B304" w:rsidR="00B60C4B" w:rsidRPr="00F52BB6" w:rsidRDefault="00B60C4B" w:rsidP="002C3A83">
                      <w:pPr>
                        <w:jc w:val="right"/>
                        <w:rPr>
                          <w:rFonts w:ascii="Arial" w:hAnsi="Arial" w:cs="Arial"/>
                          <w:b/>
                          <w:color w:val="740000"/>
                          <w:sz w:val="22"/>
                          <w:szCs w:val="22"/>
                        </w:rPr>
                      </w:pPr>
                      <w:r>
                        <w:rPr>
                          <w:rFonts w:ascii="Arial" w:hAnsi="Arial" w:cs="Arial"/>
                          <w:b/>
                          <w:color w:val="740000"/>
                          <w:sz w:val="22"/>
                          <w:szCs w:val="22"/>
                        </w:rPr>
                        <w:t>PO Box 26793</w:t>
                      </w:r>
                    </w:p>
                    <w:p w14:paraId="649476EE" w14:textId="6775E806" w:rsidR="00B60C4B" w:rsidRPr="00F52BB6" w:rsidRDefault="00B60C4B" w:rsidP="002C3A83">
                      <w:pPr>
                        <w:jc w:val="right"/>
                        <w:rPr>
                          <w:rFonts w:ascii="Arial" w:hAnsi="Arial" w:cs="Arial"/>
                          <w:b/>
                          <w:color w:val="740000"/>
                          <w:sz w:val="22"/>
                          <w:szCs w:val="22"/>
                        </w:rPr>
                      </w:pPr>
                      <w:r>
                        <w:rPr>
                          <w:rFonts w:ascii="Arial" w:hAnsi="Arial" w:cs="Arial"/>
                          <w:b/>
                          <w:color w:val="740000"/>
                          <w:sz w:val="22"/>
                          <w:szCs w:val="22"/>
                        </w:rPr>
                        <w:t>Salt Lake City, UT 84126</w:t>
                      </w:r>
                    </w:p>
                    <w:p w14:paraId="2EA37AF4" w14:textId="77777777" w:rsidR="00B60C4B" w:rsidRPr="00F52BB6" w:rsidRDefault="00B60C4B" w:rsidP="002C3A83">
                      <w:pPr>
                        <w:jc w:val="right"/>
                        <w:rPr>
                          <w:rFonts w:ascii="Arial" w:hAnsi="Arial" w:cs="Arial"/>
                          <w:b/>
                          <w:color w:val="740000"/>
                          <w:sz w:val="22"/>
                          <w:szCs w:val="22"/>
                        </w:rPr>
                      </w:pPr>
                      <w:r w:rsidRPr="00F52BB6">
                        <w:rPr>
                          <w:rFonts w:ascii="Arial" w:hAnsi="Arial" w:cs="Arial"/>
                          <w:b/>
                          <w:color w:val="740000"/>
                          <w:sz w:val="22"/>
                          <w:szCs w:val="22"/>
                        </w:rPr>
                        <w:t>www.projectapism.</w:t>
                      </w:r>
                      <w:r>
                        <w:rPr>
                          <w:rFonts w:ascii="Arial" w:hAnsi="Arial" w:cs="Arial"/>
                          <w:b/>
                          <w:color w:val="740000"/>
                          <w:sz w:val="22"/>
                          <w:szCs w:val="22"/>
                        </w:rPr>
                        <w:t>org</w:t>
                      </w:r>
                    </w:p>
                  </w:txbxContent>
                </v:textbox>
              </v:shape>
            </w:pict>
          </mc:Fallback>
        </mc:AlternateContent>
      </w:r>
      <w:r>
        <w:rPr>
          <w:noProof/>
        </w:rPr>
        <w:drawing>
          <wp:inline distT="0" distB="0" distL="0" distR="0" wp14:anchorId="0B523C94" wp14:editId="08FF7762">
            <wp:extent cx="2595741" cy="798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595741" cy="798690"/>
                    </a:xfrm>
                    <a:prstGeom prst="rect">
                      <a:avLst/>
                    </a:prstGeom>
                  </pic:spPr>
                </pic:pic>
              </a:graphicData>
            </a:graphic>
          </wp:inline>
        </w:drawing>
      </w:r>
    </w:p>
    <w:p w14:paraId="1D1952F7" w14:textId="77777777" w:rsidR="002C3A83" w:rsidRDefault="002C3A83" w:rsidP="002C3A83">
      <w:pPr>
        <w:pStyle w:val="PlainText"/>
        <w:rPr>
          <w:rFonts w:asciiTheme="minorHAnsi" w:hAnsiTheme="minorHAnsi" w:cs="Arial"/>
          <w:sz w:val="24"/>
          <w:szCs w:val="24"/>
        </w:rPr>
      </w:pPr>
    </w:p>
    <w:p w14:paraId="0B3830A5" w14:textId="242AE7F8" w:rsidR="008D03A8" w:rsidRPr="009422CE" w:rsidRDefault="00D35C53" w:rsidP="009422CE">
      <w:pPr>
        <w:spacing w:after="240"/>
        <w:jc w:val="center"/>
      </w:pPr>
      <w:r>
        <w:t>RESEARCH AGREEMENT</w:t>
      </w:r>
      <w:r w:rsidR="00EF0C48">
        <w:t xml:space="preserve"> </w:t>
      </w:r>
      <w:r w:rsidR="009B6412">
        <w:t>382</w:t>
      </w:r>
    </w:p>
    <w:p w14:paraId="05AEE643" w14:textId="2AB2B37A" w:rsidR="008D03A8" w:rsidRPr="009422CE" w:rsidRDefault="009C3B56" w:rsidP="009422CE">
      <w:pPr>
        <w:spacing w:after="240"/>
      </w:pPr>
      <w:r w:rsidRPr="009422CE">
        <w:tab/>
      </w:r>
      <w:r w:rsidR="00B02F79" w:rsidRPr="009422CE">
        <w:t xml:space="preserve">THIS </w:t>
      </w:r>
      <w:r w:rsidR="00D35C53">
        <w:t>RESEARCH</w:t>
      </w:r>
      <w:r w:rsidR="00B340BA" w:rsidRPr="009422CE">
        <w:t xml:space="preserve"> AGREEMENT</w:t>
      </w:r>
      <w:r w:rsidR="00EF0C48">
        <w:t xml:space="preserve"> </w:t>
      </w:r>
      <w:r w:rsidR="009B6412">
        <w:t>382</w:t>
      </w:r>
      <w:r w:rsidR="00B340BA" w:rsidRPr="009422CE">
        <w:t xml:space="preserve"> (the </w:t>
      </w:r>
      <w:r w:rsidR="008D03A8" w:rsidRPr="009422CE">
        <w:t>“</w:t>
      </w:r>
      <w:r w:rsidR="00B340BA" w:rsidRPr="009422CE">
        <w:rPr>
          <w:u w:val="single"/>
        </w:rPr>
        <w:t>Agreement</w:t>
      </w:r>
      <w:r w:rsidR="008D03A8" w:rsidRPr="009422CE">
        <w:t>”</w:t>
      </w:r>
      <w:r w:rsidR="00B340BA" w:rsidRPr="009422CE">
        <w:t xml:space="preserve">) is made as of </w:t>
      </w:r>
      <w:proofErr w:type="gramStart"/>
      <w:r w:rsidR="009B6412">
        <w:t>August  15</w:t>
      </w:r>
      <w:proofErr w:type="gramEnd"/>
      <w:r w:rsidR="009B6412">
        <w:t>, 2023</w:t>
      </w:r>
      <w:r w:rsidR="00B340BA" w:rsidRPr="009422CE">
        <w:t xml:space="preserve"> by and between </w:t>
      </w:r>
      <w:r w:rsidR="00D35C53">
        <w:t xml:space="preserve">Project </w:t>
      </w:r>
      <w:proofErr w:type="spellStart"/>
      <w:r w:rsidR="00D35C53">
        <w:t>Apis</w:t>
      </w:r>
      <w:proofErr w:type="spellEnd"/>
      <w:r w:rsidR="00D35C53">
        <w:t xml:space="preserve"> m</w:t>
      </w:r>
      <w:r w:rsidR="000522EE">
        <w:t>, a California nonprofit co</w:t>
      </w:r>
      <w:r w:rsidR="00F028B2">
        <w:t>r</w:t>
      </w:r>
      <w:r w:rsidR="000522EE">
        <w:t>poration</w:t>
      </w:r>
      <w:r w:rsidR="00A02554" w:rsidRPr="009422CE">
        <w:t xml:space="preserve"> (</w:t>
      </w:r>
      <w:r w:rsidR="00B02F79" w:rsidRPr="009422CE">
        <w:t>the “</w:t>
      </w:r>
      <w:proofErr w:type="spellStart"/>
      <w:r w:rsidR="00D35C53">
        <w:rPr>
          <w:u w:val="single"/>
        </w:rPr>
        <w:t>PAm</w:t>
      </w:r>
      <w:proofErr w:type="spellEnd"/>
      <w:r w:rsidR="00B02F79" w:rsidRPr="009422CE">
        <w:t xml:space="preserve">”), </w:t>
      </w:r>
      <w:r w:rsidR="00B340BA" w:rsidRPr="009422CE">
        <w:t xml:space="preserve">and </w:t>
      </w:r>
      <w:r w:rsidR="009B6412">
        <w:t>Auburn University</w:t>
      </w:r>
      <w:r w:rsidR="000522EE">
        <w:t xml:space="preserve"> </w:t>
      </w:r>
      <w:r w:rsidR="00B340BA" w:rsidRPr="009422CE">
        <w:t>(</w:t>
      </w:r>
      <w:r w:rsidR="00B02F79" w:rsidRPr="009422CE">
        <w:t xml:space="preserve">the </w:t>
      </w:r>
      <w:r w:rsidR="008D03A8" w:rsidRPr="009422CE">
        <w:t>“</w:t>
      </w:r>
      <w:r w:rsidR="000F64DE" w:rsidRPr="009422CE">
        <w:rPr>
          <w:u w:val="single"/>
        </w:rPr>
        <w:t>Contractor</w:t>
      </w:r>
      <w:r w:rsidR="008D03A8" w:rsidRPr="009422CE">
        <w:t>”</w:t>
      </w:r>
      <w:r w:rsidR="00B340BA" w:rsidRPr="009422CE">
        <w:t>).</w:t>
      </w:r>
    </w:p>
    <w:p w14:paraId="7FA3E36A" w14:textId="4D5864B9" w:rsidR="00A02554" w:rsidRPr="009422CE" w:rsidRDefault="00A02554" w:rsidP="009422CE">
      <w:pPr>
        <w:spacing w:after="240"/>
        <w:jc w:val="center"/>
        <w:rPr>
          <w:u w:val="single"/>
        </w:rPr>
      </w:pPr>
      <w:r w:rsidRPr="009422CE">
        <w:rPr>
          <w:u w:val="single"/>
        </w:rPr>
        <w:t>Recitals</w:t>
      </w:r>
    </w:p>
    <w:p w14:paraId="37B56F6B" w14:textId="6D1972FD" w:rsidR="00162680" w:rsidRDefault="00A07B64" w:rsidP="00C00CB6">
      <w:pPr>
        <w:pStyle w:val="ListParagraph"/>
        <w:numPr>
          <w:ilvl w:val="0"/>
          <w:numId w:val="5"/>
        </w:numPr>
        <w:spacing w:after="240"/>
        <w:ind w:left="0" w:firstLine="720"/>
      </w:pPr>
      <w:proofErr w:type="spellStart"/>
      <w:r>
        <w:t>PAm</w:t>
      </w:r>
      <w:proofErr w:type="spellEnd"/>
      <w:r>
        <w:t xml:space="preserve"> is a party to a certain </w:t>
      </w:r>
      <w:r w:rsidR="008C7A98">
        <w:t>Research Management Agreement</w:t>
      </w:r>
      <w:r>
        <w:t xml:space="preserve"> </w:t>
      </w:r>
      <w:r w:rsidR="00927369">
        <w:t>(the “</w:t>
      </w:r>
      <w:r w:rsidR="00927369" w:rsidRPr="00741A8B">
        <w:rPr>
          <w:u w:val="single"/>
        </w:rPr>
        <w:t>Funding Agreement</w:t>
      </w:r>
      <w:r w:rsidR="00927369">
        <w:t xml:space="preserve">”) </w:t>
      </w:r>
      <w:r>
        <w:t xml:space="preserve">with </w:t>
      </w:r>
      <w:proofErr w:type="spellStart"/>
      <w:r w:rsidR="008C7A98">
        <w:t>CropScience</w:t>
      </w:r>
      <w:proofErr w:type="spellEnd"/>
      <w:r w:rsidR="008C7A98">
        <w:t xml:space="preserve"> LP</w:t>
      </w:r>
      <w:r>
        <w:t xml:space="preserve"> (“</w:t>
      </w:r>
      <w:r w:rsidR="008C7A98">
        <w:rPr>
          <w:u w:val="single"/>
        </w:rPr>
        <w:t>Bayer</w:t>
      </w:r>
      <w:r>
        <w:t xml:space="preserve">”), pursuant to which </w:t>
      </w:r>
      <w:proofErr w:type="spellStart"/>
      <w:r>
        <w:t>PAm</w:t>
      </w:r>
      <w:proofErr w:type="spellEnd"/>
      <w:r>
        <w:t xml:space="preserve"> receive</w:t>
      </w:r>
      <w:r w:rsidR="00927369">
        <w:t>s</w:t>
      </w:r>
      <w:r>
        <w:t xml:space="preserve"> funding</w:t>
      </w:r>
      <w:r w:rsidR="00927369">
        <w:t xml:space="preserve"> from </w:t>
      </w:r>
      <w:r w:rsidR="008C7A98">
        <w:t>Bayer</w:t>
      </w:r>
      <w:r>
        <w:t xml:space="preserve"> to support bee-related research.  </w:t>
      </w:r>
      <w:proofErr w:type="spellStart"/>
      <w:r w:rsidR="005E5109">
        <w:t>PAm</w:t>
      </w:r>
      <w:proofErr w:type="spellEnd"/>
      <w:r w:rsidR="005E5109">
        <w:t xml:space="preserve"> desires to </w:t>
      </w:r>
      <w:r w:rsidR="00927369">
        <w:t xml:space="preserve">utilize a portion of such funding to </w:t>
      </w:r>
      <w:r w:rsidR="008C7A98">
        <w:t>engage</w:t>
      </w:r>
      <w:r w:rsidR="005E5109">
        <w:t xml:space="preserve"> Contractor to conduct certain research on the terms and conditions in this Agreement.</w:t>
      </w:r>
    </w:p>
    <w:p w14:paraId="1D08F615" w14:textId="77777777" w:rsidR="005E5109" w:rsidRDefault="005E5109" w:rsidP="005E5109">
      <w:pPr>
        <w:pStyle w:val="ListParagraph"/>
        <w:spacing w:after="240"/>
      </w:pPr>
    </w:p>
    <w:p w14:paraId="487A0FE1" w14:textId="5CA3A548" w:rsidR="005E5109" w:rsidRPr="009422CE" w:rsidRDefault="005E5109" w:rsidP="00C00CB6">
      <w:pPr>
        <w:pStyle w:val="ListParagraph"/>
        <w:numPr>
          <w:ilvl w:val="0"/>
          <w:numId w:val="5"/>
        </w:numPr>
        <w:spacing w:after="240"/>
        <w:ind w:left="0" w:firstLine="720"/>
      </w:pPr>
      <w:r>
        <w:t>Contractor desires to conduct the research as provided herein.</w:t>
      </w:r>
    </w:p>
    <w:p w14:paraId="126DE9A4" w14:textId="1DA8E444" w:rsidR="007273F8" w:rsidRPr="009422CE" w:rsidRDefault="007273F8" w:rsidP="009422CE">
      <w:pPr>
        <w:spacing w:after="240"/>
        <w:jc w:val="center"/>
        <w:rPr>
          <w:u w:val="single"/>
        </w:rPr>
      </w:pPr>
      <w:r w:rsidRPr="009422CE">
        <w:rPr>
          <w:u w:val="single"/>
        </w:rPr>
        <w:t>Agreement</w:t>
      </w:r>
    </w:p>
    <w:p w14:paraId="17F11E9F" w14:textId="77777777" w:rsidR="008D03A8" w:rsidRPr="009422CE" w:rsidRDefault="00B340BA" w:rsidP="009422CE">
      <w:pPr>
        <w:spacing w:after="240"/>
      </w:pPr>
      <w:r w:rsidRPr="009422CE">
        <w:tab/>
        <w:t>NOW, THEREFORE, in consideration of the foregoing, and in reliance upon the mutual promises contained in this Agreement, the parties hereby agree as follows:</w:t>
      </w:r>
    </w:p>
    <w:p w14:paraId="5E85D0F4" w14:textId="720C2906" w:rsidR="00E64AF3" w:rsidRDefault="473BA78A" w:rsidP="00243C4D">
      <w:pPr>
        <w:numPr>
          <w:ilvl w:val="0"/>
          <w:numId w:val="1"/>
        </w:numPr>
        <w:tabs>
          <w:tab w:val="clear" w:pos="360"/>
        </w:tabs>
        <w:spacing w:after="240"/>
        <w:ind w:left="0" w:firstLine="720"/>
      </w:pPr>
      <w:r w:rsidRPr="473BA78A">
        <w:rPr>
          <w:u w:val="single"/>
        </w:rPr>
        <w:t>Research</w:t>
      </w:r>
      <w:r>
        <w:t xml:space="preserve">.  Contractor agrees to take the actions and conduct the research as set forth on Exhibit A hereto, including providing to </w:t>
      </w:r>
      <w:proofErr w:type="spellStart"/>
      <w:r>
        <w:t>PAm</w:t>
      </w:r>
      <w:proofErr w:type="spellEnd"/>
      <w:r>
        <w:t xml:space="preserve"> all deliverables described therein and the Reports (defined below) (the “</w:t>
      </w:r>
      <w:r w:rsidRPr="473BA78A">
        <w:rPr>
          <w:u w:val="single"/>
        </w:rPr>
        <w:t>Project</w:t>
      </w:r>
      <w:r>
        <w:t xml:space="preserve">”).  </w:t>
      </w:r>
      <w:r w:rsidR="009B6412">
        <w:t>Dr. Geoffrey Williams</w:t>
      </w:r>
      <w:r>
        <w:t xml:space="preserve"> shall be Contractor’s project director for the Project (the “</w:t>
      </w:r>
      <w:r w:rsidRPr="473BA78A">
        <w:rPr>
          <w:u w:val="single"/>
        </w:rPr>
        <w:t>Project Director</w:t>
      </w:r>
      <w:r>
        <w:t xml:space="preserve">”).  Contractor shall maintain communication with the designated liaison for </w:t>
      </w:r>
      <w:proofErr w:type="spellStart"/>
      <w:r>
        <w:t>PAm</w:t>
      </w:r>
      <w:proofErr w:type="spellEnd"/>
      <w:r>
        <w:t xml:space="preserve"> regarding the status of the Project. Contractor shall provide </w:t>
      </w:r>
      <w:proofErr w:type="spellStart"/>
      <w:r>
        <w:t>PAm</w:t>
      </w:r>
      <w:proofErr w:type="spellEnd"/>
      <w:r>
        <w:t xml:space="preserve"> a copy of any final publication resulting from the Project.</w:t>
      </w:r>
    </w:p>
    <w:p w14:paraId="61B573CE" w14:textId="7117A589" w:rsidR="70A14C77" w:rsidRDefault="00E64AF3" w:rsidP="008C7A98">
      <w:pPr>
        <w:numPr>
          <w:ilvl w:val="0"/>
          <w:numId w:val="1"/>
        </w:numPr>
        <w:tabs>
          <w:tab w:val="clear" w:pos="360"/>
        </w:tabs>
        <w:spacing w:after="240"/>
        <w:ind w:left="0" w:firstLine="720"/>
      </w:pPr>
      <w:r>
        <w:rPr>
          <w:u w:val="single"/>
        </w:rPr>
        <w:t>Reports</w:t>
      </w:r>
      <w:r w:rsidRPr="00E64AF3">
        <w:t>.</w:t>
      </w:r>
      <w:r>
        <w:t xml:space="preserve"> </w:t>
      </w:r>
      <w:r w:rsidR="00CF5F21">
        <w:t xml:space="preserve"> </w:t>
      </w:r>
      <w:r w:rsidR="00AC01AF">
        <w:t xml:space="preserve">During the Term (defined below) </w:t>
      </w:r>
      <w:r w:rsidR="0022008A">
        <w:t xml:space="preserve">Contractor </w:t>
      </w:r>
      <w:r w:rsidR="00CF5F21">
        <w:t>shall</w:t>
      </w:r>
      <w:r w:rsidR="0022008A">
        <w:t xml:space="preserve"> provide </w:t>
      </w:r>
      <w:r w:rsidR="00AC01AF">
        <w:t xml:space="preserve">to </w:t>
      </w:r>
      <w:proofErr w:type="spellStart"/>
      <w:r w:rsidR="00AC01AF">
        <w:t>PA</w:t>
      </w:r>
      <w:r w:rsidR="00C55E1C">
        <w:t>m</w:t>
      </w:r>
      <w:proofErr w:type="spellEnd"/>
      <w:r w:rsidR="00AC01AF">
        <w:t xml:space="preserve">: (i) </w:t>
      </w:r>
      <w:r w:rsidR="00F37373">
        <w:t>regular</w:t>
      </w:r>
      <w:r w:rsidR="00CC3576">
        <w:t xml:space="preserve"> project updates via email and telephone</w:t>
      </w:r>
      <w:r w:rsidR="00AC01AF">
        <w:t xml:space="preserve">; (ii) </w:t>
      </w:r>
      <w:r w:rsidR="00F37373">
        <w:t xml:space="preserve">detailed </w:t>
      </w:r>
      <w:r w:rsidR="00F77A46">
        <w:t>semi-annual</w:t>
      </w:r>
      <w:r w:rsidR="0022008A">
        <w:t xml:space="preserve"> report</w:t>
      </w:r>
      <w:r w:rsidR="00A15787">
        <w:t>s</w:t>
      </w:r>
      <w:r w:rsidR="007F466A">
        <w:t xml:space="preserve"> due on October 1 and April 1</w:t>
      </w:r>
      <w:r w:rsidR="00AC01AF">
        <w:t>; and (iii)</w:t>
      </w:r>
      <w:r w:rsidR="00CF5F21">
        <w:t xml:space="preserve"> and a final report following completion of the </w:t>
      </w:r>
      <w:r w:rsidR="0060415B">
        <w:t>Project</w:t>
      </w:r>
      <w:r w:rsidR="00CF5F21">
        <w:t xml:space="preserve"> </w:t>
      </w:r>
      <w:r w:rsidR="005747A0">
        <w:t>(each a “</w:t>
      </w:r>
      <w:r w:rsidR="005747A0" w:rsidRPr="00E64AF3">
        <w:rPr>
          <w:u w:val="single"/>
        </w:rPr>
        <w:t>Report</w:t>
      </w:r>
      <w:r w:rsidR="005747A0">
        <w:t>” and collectively, the “</w:t>
      </w:r>
      <w:r w:rsidR="005747A0" w:rsidRPr="00E64AF3">
        <w:rPr>
          <w:u w:val="single"/>
        </w:rPr>
        <w:t>Reports</w:t>
      </w:r>
      <w:r w:rsidR="00AC01AF">
        <w:t xml:space="preserve">”).  </w:t>
      </w:r>
      <w:r w:rsidR="00A15787">
        <w:t>Each R</w:t>
      </w:r>
      <w:r>
        <w:t>eport</w:t>
      </w:r>
      <w:r w:rsidR="0022008A">
        <w:t xml:space="preserve"> will include </w:t>
      </w:r>
      <w:r w:rsidR="00431D0D">
        <w:t xml:space="preserve">all elements outlined in </w:t>
      </w:r>
      <w:proofErr w:type="spellStart"/>
      <w:r w:rsidR="00431D0D">
        <w:t>PAm’s</w:t>
      </w:r>
      <w:proofErr w:type="spellEnd"/>
      <w:r w:rsidR="00431D0D">
        <w:t xml:space="preserve"> online submission portal.</w:t>
      </w:r>
      <w:r w:rsidR="008C7A98">
        <w:t xml:space="preserve">  </w:t>
      </w:r>
      <w:r w:rsidR="006132EE">
        <w:t xml:space="preserve">Bayer </w:t>
      </w:r>
      <w:r w:rsidR="00EF0C48">
        <w:t xml:space="preserve">and </w:t>
      </w:r>
      <w:proofErr w:type="spellStart"/>
      <w:r w:rsidR="00EF0C48">
        <w:t>PAm</w:t>
      </w:r>
      <w:proofErr w:type="spellEnd"/>
      <w:r w:rsidR="00EF0C48">
        <w:t xml:space="preserve"> </w:t>
      </w:r>
      <w:r w:rsidR="006132EE">
        <w:t xml:space="preserve">shall be identified as the funding and research sponsor in all Reports.  </w:t>
      </w:r>
      <w:r w:rsidR="70A14C77">
        <w:t>All Reports will be of high quality by professional and academic standards (the “</w:t>
      </w:r>
      <w:r w:rsidR="70A14C77" w:rsidRPr="008C7A98">
        <w:rPr>
          <w:u w:val="single"/>
        </w:rPr>
        <w:t>Performance Standards</w:t>
      </w:r>
      <w:r w:rsidR="70A14C77">
        <w:t xml:space="preserve">”).  </w:t>
      </w:r>
      <w:proofErr w:type="spellStart"/>
      <w:r w:rsidR="70A14C77">
        <w:t>PAm</w:t>
      </w:r>
      <w:proofErr w:type="spellEnd"/>
      <w:r w:rsidR="70A14C77">
        <w:t xml:space="preserve"> has the right to request, and Contractor shall provide, an update to and/or resubmission of any Report which does not meet the Performance Standards.  </w:t>
      </w:r>
      <w:r w:rsidR="70A14C77" w:rsidRPr="70A14C77">
        <w:t xml:space="preserve">In addition to the Reports, Contractor shall provide </w:t>
      </w:r>
      <w:proofErr w:type="spellStart"/>
      <w:r w:rsidR="70A14C77" w:rsidRPr="70A14C77">
        <w:t>PAm</w:t>
      </w:r>
      <w:proofErr w:type="spellEnd"/>
      <w:r w:rsidR="70A14C77" w:rsidRPr="70A14C77">
        <w:t xml:space="preserve"> with periodic updates regarding the Project, suitable for </w:t>
      </w:r>
      <w:proofErr w:type="spellStart"/>
      <w:r w:rsidR="70A14C77" w:rsidRPr="70A14C77">
        <w:t>PAm</w:t>
      </w:r>
      <w:proofErr w:type="spellEnd"/>
      <w:r w:rsidR="70A14C77" w:rsidRPr="70A14C77">
        <w:t xml:space="preserve"> to share with the </w:t>
      </w:r>
      <w:proofErr w:type="gramStart"/>
      <w:r w:rsidR="70A14C77" w:rsidRPr="70A14C77">
        <w:t>general public</w:t>
      </w:r>
      <w:proofErr w:type="gramEnd"/>
      <w:r w:rsidR="70A14C77" w:rsidRPr="70A14C77">
        <w:t>, regarding new developments and overall status of the Project.</w:t>
      </w:r>
      <w:r w:rsidR="00741A8B">
        <w:t xml:space="preserve">  </w:t>
      </w:r>
      <w:proofErr w:type="spellStart"/>
      <w:r w:rsidR="00741A8B">
        <w:t>PAm</w:t>
      </w:r>
      <w:proofErr w:type="spellEnd"/>
      <w:r w:rsidR="00741A8B">
        <w:t xml:space="preserve"> may provide copies of all Reports and other information regarding the Project to </w:t>
      </w:r>
      <w:r w:rsidR="008C7A98">
        <w:t>Bayer</w:t>
      </w:r>
      <w:r w:rsidR="00741A8B">
        <w:t>.</w:t>
      </w:r>
    </w:p>
    <w:p w14:paraId="2CD4C5C7" w14:textId="4D607411" w:rsidR="0022008A" w:rsidRDefault="0022008A" w:rsidP="00B57FB0">
      <w:pPr>
        <w:numPr>
          <w:ilvl w:val="0"/>
          <w:numId w:val="1"/>
        </w:numPr>
        <w:tabs>
          <w:tab w:val="clear" w:pos="360"/>
        </w:tabs>
        <w:spacing w:after="240"/>
        <w:ind w:left="0" w:firstLine="720"/>
      </w:pPr>
      <w:r>
        <w:rPr>
          <w:u w:val="single"/>
        </w:rPr>
        <w:t>Funding</w:t>
      </w:r>
      <w:r w:rsidRPr="0022008A">
        <w:t>.</w:t>
      </w:r>
      <w:r>
        <w:t xml:space="preserve">  </w:t>
      </w:r>
      <w:proofErr w:type="spellStart"/>
      <w:r>
        <w:t>PAm</w:t>
      </w:r>
      <w:proofErr w:type="spellEnd"/>
      <w:r>
        <w:t xml:space="preserve"> agrees to provide </w:t>
      </w:r>
      <w:r w:rsidR="00AC01AF">
        <w:t xml:space="preserve">a total of </w:t>
      </w:r>
      <w:r w:rsidR="00A15787">
        <w:t>$</w:t>
      </w:r>
      <w:r w:rsidR="009B6412">
        <w:t>58,430.00</w:t>
      </w:r>
      <w:r w:rsidR="00E64AF3">
        <w:t xml:space="preserve"> (the “</w:t>
      </w:r>
      <w:r w:rsidR="00E64AF3" w:rsidRPr="00E64AF3">
        <w:rPr>
          <w:u w:val="single"/>
        </w:rPr>
        <w:t>Funds</w:t>
      </w:r>
      <w:r w:rsidR="00E64AF3">
        <w:t>”) to Contractor</w:t>
      </w:r>
      <w:r w:rsidR="00A15787">
        <w:t xml:space="preserve"> </w:t>
      </w:r>
      <w:r w:rsidR="00F37373">
        <w:t>for</w:t>
      </w:r>
      <w:r w:rsidR="00A15787">
        <w:t xml:space="preserve"> performance of the </w:t>
      </w:r>
      <w:r w:rsidR="0060415B">
        <w:t>Project</w:t>
      </w:r>
      <w:r w:rsidR="00A07B64">
        <w:t>, subject to</w:t>
      </w:r>
      <w:r w:rsidR="006132EE">
        <w:t xml:space="preserve"> and contingent upon</w:t>
      </w:r>
      <w:r w:rsidR="00A07B64">
        <w:t xml:space="preserve"> </w:t>
      </w:r>
      <w:proofErr w:type="spellStart"/>
      <w:r w:rsidR="00A07B64">
        <w:t>PAm’s</w:t>
      </w:r>
      <w:proofErr w:type="spellEnd"/>
      <w:r w:rsidR="00A07B64">
        <w:t xml:space="preserve"> receipt of such </w:t>
      </w:r>
      <w:r w:rsidR="00A07B64">
        <w:lastRenderedPageBreak/>
        <w:t xml:space="preserve">Funds from </w:t>
      </w:r>
      <w:r w:rsidR="008C7A98">
        <w:t>Bayer</w:t>
      </w:r>
      <w:r w:rsidR="00A07B64">
        <w:t xml:space="preserve"> pursuant to the terms of the </w:t>
      </w:r>
      <w:r w:rsidR="002E454F">
        <w:t>Funding</w:t>
      </w:r>
      <w:r w:rsidR="00A07B64">
        <w:t xml:space="preserve"> Agreement</w:t>
      </w:r>
      <w:r>
        <w:t xml:space="preserve">.  </w:t>
      </w:r>
      <w:r w:rsidR="00BF37FC">
        <w:t xml:space="preserve">The Funds are a fixed amount and are not subject to </w:t>
      </w:r>
      <w:r w:rsidR="00AC01AF">
        <w:t>increase</w:t>
      </w:r>
      <w:r w:rsidR="00CC3576">
        <w:t xml:space="preserve"> regardless of the amount expended by Contractor in performing the </w:t>
      </w:r>
      <w:r w:rsidR="0060415B">
        <w:t>Project</w:t>
      </w:r>
      <w:r w:rsidR="00CC3576">
        <w:t xml:space="preserve">.  </w:t>
      </w:r>
      <w:r w:rsidR="00AC01AF">
        <w:t>The Funds will be distributed to Contractor</w:t>
      </w:r>
      <w:r w:rsidR="00B57FB0">
        <w:t>,</w:t>
      </w:r>
      <w:r w:rsidR="00B57FB0" w:rsidRPr="00B57FB0">
        <w:rPr>
          <w:color w:val="222222"/>
          <w:sz w:val="19"/>
          <w:szCs w:val="19"/>
          <w:shd w:val="clear" w:color="auto" w:fill="FFFFFF"/>
        </w:rPr>
        <w:t xml:space="preserve"> </w:t>
      </w:r>
      <w:r w:rsidR="00B57FB0" w:rsidRPr="00B57FB0">
        <w:t xml:space="preserve">following receipt by </w:t>
      </w:r>
      <w:proofErr w:type="spellStart"/>
      <w:r w:rsidR="00B57FB0" w:rsidRPr="00B57FB0">
        <w:t>PAm</w:t>
      </w:r>
      <w:proofErr w:type="spellEnd"/>
      <w:r w:rsidR="00B57FB0" w:rsidRPr="00B57FB0">
        <w:t xml:space="preserve"> of an appropriate invoice from Contractor</w:t>
      </w:r>
      <w:r w:rsidR="00B57FB0">
        <w:t xml:space="preserve">, </w:t>
      </w:r>
      <w:r w:rsidR="00AC01AF">
        <w:t>in</w:t>
      </w:r>
      <w:r w:rsidR="002E454F">
        <w:t xml:space="preserve"> </w:t>
      </w:r>
      <w:r w:rsidR="009B6412">
        <w:t>2</w:t>
      </w:r>
      <w:r w:rsidR="002E454F">
        <w:t>]</w:t>
      </w:r>
      <w:r w:rsidR="00AC01AF">
        <w:t xml:space="preserve"> installments,</w:t>
      </w:r>
      <w:r w:rsidR="002E454F">
        <w:t xml:space="preserve"> </w:t>
      </w:r>
      <w:r w:rsidR="009B6412">
        <w:t>the first, $43,823.00 after signing this agreement</w:t>
      </w:r>
      <w:r w:rsidR="002E454F">
        <w:t>],</w:t>
      </w:r>
      <w:r w:rsidR="00AC01AF">
        <w:t xml:space="preserve"> with the final </w:t>
      </w:r>
      <w:r w:rsidR="009B6412">
        <w:t>installment, $</w:t>
      </w:r>
      <w:proofErr w:type="gramStart"/>
      <w:r w:rsidR="009B6412">
        <w:t xml:space="preserve">14,607.00 </w:t>
      </w:r>
      <w:r w:rsidR="00AC01AF">
        <w:t xml:space="preserve"> being</w:t>
      </w:r>
      <w:proofErr w:type="gramEnd"/>
      <w:r w:rsidR="00AC01AF">
        <w:t xml:space="preserve"> delivered to Contractor only following receipt by </w:t>
      </w:r>
      <w:proofErr w:type="spellStart"/>
      <w:r w:rsidR="00AC01AF">
        <w:t>PAm</w:t>
      </w:r>
      <w:proofErr w:type="spellEnd"/>
      <w:r w:rsidR="00AC01AF">
        <w:t xml:space="preserve"> of all deliverables set forth </w:t>
      </w:r>
      <w:r w:rsidR="000D262E">
        <w:t>on Exhibit A</w:t>
      </w:r>
      <w:r w:rsidR="00AC01AF">
        <w:t xml:space="preserve"> and the final Report, each in form and substance satisfactory to </w:t>
      </w:r>
      <w:proofErr w:type="spellStart"/>
      <w:r w:rsidR="00AC01AF">
        <w:t>PAm.</w:t>
      </w:r>
      <w:proofErr w:type="spellEnd"/>
      <w:r w:rsidR="00A15787">
        <w:t xml:space="preserve">  If Contractor fails to </w:t>
      </w:r>
      <w:r w:rsidR="00AC01AF">
        <w:t xml:space="preserve">timely </w:t>
      </w:r>
      <w:r w:rsidR="00A15787">
        <w:t xml:space="preserve">produce </w:t>
      </w:r>
      <w:r w:rsidR="00AC01AF">
        <w:t xml:space="preserve">any deliverables set forth in the Research Proposal or </w:t>
      </w:r>
      <w:r w:rsidR="00A15787">
        <w:t xml:space="preserve">any Report or to </w:t>
      </w:r>
      <w:r w:rsidR="00845418">
        <w:t>resubmit</w:t>
      </w:r>
      <w:r w:rsidR="00A15787">
        <w:t xml:space="preserve"> any Report that does not meet </w:t>
      </w:r>
      <w:r w:rsidR="00845418">
        <w:t>the Performance Standards</w:t>
      </w:r>
      <w:r w:rsidR="00A15787">
        <w:t xml:space="preserve">, then </w:t>
      </w:r>
      <w:proofErr w:type="spellStart"/>
      <w:r w:rsidR="00A15787">
        <w:t>PAm</w:t>
      </w:r>
      <w:proofErr w:type="spellEnd"/>
      <w:r w:rsidR="00A15787">
        <w:t xml:space="preserve"> </w:t>
      </w:r>
      <w:r w:rsidR="00AC01AF">
        <w:t>may withhold</w:t>
      </w:r>
      <w:r w:rsidR="00A15787">
        <w:t xml:space="preserve"> </w:t>
      </w:r>
      <w:r w:rsidR="00845418">
        <w:t xml:space="preserve">any </w:t>
      </w:r>
      <w:r w:rsidR="00AC01AF">
        <w:t xml:space="preserve">unpaid installments </w:t>
      </w:r>
      <w:r w:rsidR="00A15787">
        <w:t xml:space="preserve">of Funds.  </w:t>
      </w:r>
      <w:r w:rsidR="00E64AF3">
        <w:t>No Funds may be used for overhead or indirect costs</w:t>
      </w:r>
      <w:r w:rsidR="004A4414">
        <w:t xml:space="preserve"> related to the performance of the </w:t>
      </w:r>
      <w:r w:rsidR="0060415B">
        <w:t>Project</w:t>
      </w:r>
      <w:r w:rsidR="00E64AF3">
        <w:t>.</w:t>
      </w:r>
      <w:r w:rsidR="004A4414">
        <w:t xml:space="preserve">  </w:t>
      </w:r>
      <w:r w:rsidR="00245774">
        <w:t xml:space="preserve">No Funds may be used in any manner for the propose of influencing legislation and/or influencing governmental policy or action. </w:t>
      </w:r>
    </w:p>
    <w:p w14:paraId="0662A1FD" w14:textId="7687E2E1" w:rsidR="00243C4D" w:rsidRDefault="00C83BAE" w:rsidP="00243C4D">
      <w:pPr>
        <w:numPr>
          <w:ilvl w:val="0"/>
          <w:numId w:val="1"/>
        </w:numPr>
        <w:tabs>
          <w:tab w:val="clear" w:pos="360"/>
        </w:tabs>
        <w:spacing w:after="240"/>
        <w:ind w:left="0" w:firstLine="720"/>
      </w:pPr>
      <w:r w:rsidRPr="00243C4D">
        <w:rPr>
          <w:u w:val="single"/>
        </w:rPr>
        <w:t>Term and Termination</w:t>
      </w:r>
      <w:r>
        <w:t xml:space="preserve">.  </w:t>
      </w:r>
      <w:r w:rsidR="00845418">
        <w:t>T</w:t>
      </w:r>
      <w:r w:rsidR="00B43664">
        <w:rPr>
          <w:color w:val="000000"/>
        </w:rPr>
        <w:t xml:space="preserve">he term of the Agreement </w:t>
      </w:r>
      <w:r w:rsidR="00B43664" w:rsidRPr="00623055">
        <w:rPr>
          <w:color w:val="000000"/>
        </w:rPr>
        <w:t xml:space="preserve">shall commence on the </w:t>
      </w:r>
      <w:r w:rsidR="00B43664">
        <w:rPr>
          <w:color w:val="000000"/>
        </w:rPr>
        <w:t>date hereof</w:t>
      </w:r>
      <w:r w:rsidR="004A4414">
        <w:rPr>
          <w:color w:val="000000"/>
        </w:rPr>
        <w:t xml:space="preserve"> and end on </w:t>
      </w:r>
      <w:r w:rsidR="00E27D10">
        <w:rPr>
          <w:color w:val="000000"/>
        </w:rPr>
        <w:softHyphen/>
      </w:r>
      <w:r w:rsidR="009B6412">
        <w:rPr>
          <w:color w:val="000000"/>
          <w:u w:val="single"/>
        </w:rPr>
        <w:t>July 1, 2025</w:t>
      </w:r>
      <w:r w:rsidR="00E27D10">
        <w:rPr>
          <w:color w:val="000000"/>
          <w:u w:val="single"/>
        </w:rPr>
        <w:t xml:space="preserve"> </w:t>
      </w:r>
      <w:r w:rsidR="004A4414">
        <w:rPr>
          <w:color w:val="000000"/>
        </w:rPr>
        <w:t>(the “</w:t>
      </w:r>
      <w:r w:rsidR="004A4414" w:rsidRPr="004A4414">
        <w:rPr>
          <w:color w:val="000000"/>
          <w:u w:val="single"/>
        </w:rPr>
        <w:t>Term</w:t>
      </w:r>
      <w:r w:rsidR="004A4414">
        <w:rPr>
          <w:color w:val="000000"/>
        </w:rPr>
        <w:t xml:space="preserve">”).  </w:t>
      </w:r>
      <w:r w:rsidR="00C9500B">
        <w:rPr>
          <w:color w:val="000000"/>
        </w:rPr>
        <w:t>This Agreement may be terminated prior to the expiration of the Term</w:t>
      </w:r>
      <w:r w:rsidR="00A15787">
        <w:rPr>
          <w:color w:val="000000"/>
        </w:rPr>
        <w:t xml:space="preserve">: (i) </w:t>
      </w:r>
      <w:r w:rsidR="008D45EC">
        <w:rPr>
          <w:color w:val="000000"/>
        </w:rPr>
        <w:t xml:space="preserve">by </w:t>
      </w:r>
      <w:proofErr w:type="spellStart"/>
      <w:r w:rsidR="008D45EC">
        <w:rPr>
          <w:color w:val="000000"/>
        </w:rPr>
        <w:t>PAm</w:t>
      </w:r>
      <w:proofErr w:type="spellEnd"/>
      <w:r w:rsidR="008D45EC">
        <w:rPr>
          <w:color w:val="000000"/>
        </w:rPr>
        <w:t xml:space="preserve">, if </w:t>
      </w:r>
      <w:r w:rsidR="00B43664">
        <w:rPr>
          <w:color w:val="000000"/>
        </w:rPr>
        <w:t xml:space="preserve">Contractor </w:t>
      </w:r>
      <w:r w:rsidR="00A15787">
        <w:rPr>
          <w:color w:val="000000"/>
        </w:rPr>
        <w:t xml:space="preserve">fails to produce Reports according to the Performance Standards or (ii) </w:t>
      </w:r>
      <w:r w:rsidR="008D45EC">
        <w:rPr>
          <w:color w:val="000000"/>
        </w:rPr>
        <w:t xml:space="preserve">by </w:t>
      </w:r>
      <w:proofErr w:type="spellStart"/>
      <w:r w:rsidR="008D45EC">
        <w:rPr>
          <w:color w:val="000000"/>
        </w:rPr>
        <w:t>PA</w:t>
      </w:r>
      <w:r w:rsidR="0009250B">
        <w:rPr>
          <w:color w:val="000000"/>
        </w:rPr>
        <w:t>m</w:t>
      </w:r>
      <w:proofErr w:type="spellEnd"/>
      <w:r w:rsidR="008D45EC">
        <w:rPr>
          <w:color w:val="000000"/>
        </w:rPr>
        <w:t xml:space="preserve">, if Contractor </w:t>
      </w:r>
      <w:r w:rsidR="00B43664">
        <w:rPr>
          <w:color w:val="000000"/>
        </w:rPr>
        <w:t>breaches or defaults in any of its representations, warranties, covenants or agreemen</w:t>
      </w:r>
      <w:r w:rsidR="00C9500B">
        <w:rPr>
          <w:color w:val="000000"/>
        </w:rPr>
        <w:t xml:space="preserve">ts set forth in this Agreement </w:t>
      </w:r>
      <w:r w:rsidR="00B43664">
        <w:rPr>
          <w:color w:val="000000"/>
        </w:rPr>
        <w:t xml:space="preserve">if such breach or default remains uncured following a ten (10) day cure period which shall commence upon </w:t>
      </w:r>
      <w:proofErr w:type="spellStart"/>
      <w:r w:rsidR="00D35C53">
        <w:rPr>
          <w:color w:val="000000"/>
        </w:rPr>
        <w:t>PAm</w:t>
      </w:r>
      <w:r w:rsidR="00C9500B">
        <w:rPr>
          <w:color w:val="000000"/>
        </w:rPr>
        <w:t>’s</w:t>
      </w:r>
      <w:proofErr w:type="spellEnd"/>
      <w:r w:rsidR="00B43664">
        <w:rPr>
          <w:color w:val="000000"/>
        </w:rPr>
        <w:t xml:space="preserve"> written notice to Contractor of such breach or default</w:t>
      </w:r>
      <w:r w:rsidR="008D45EC">
        <w:t xml:space="preserve">; or (iii) by either party </w:t>
      </w:r>
      <w:r w:rsidR="00C9500B">
        <w:t xml:space="preserve">on thirty (30) days advance written notice to </w:t>
      </w:r>
      <w:r w:rsidR="008D45EC">
        <w:t>the other party</w:t>
      </w:r>
      <w:r w:rsidR="004A4414">
        <w:t>.</w:t>
      </w:r>
      <w:r w:rsidR="008D45EC">
        <w:t xml:space="preserve">  </w:t>
      </w:r>
      <w:proofErr w:type="spellStart"/>
      <w:r w:rsidR="008D45EC">
        <w:t>PAm</w:t>
      </w:r>
      <w:proofErr w:type="spellEnd"/>
      <w:r w:rsidR="008D45EC">
        <w:t xml:space="preserve"> shall have no obligation to pay any remaining installment payments of Funds that arise after the date of the termination of this Agreement.  Upon termination of this Agreement, Contractor shall provide </w:t>
      </w:r>
      <w:proofErr w:type="spellStart"/>
      <w:r w:rsidR="008D45EC">
        <w:t>PAm</w:t>
      </w:r>
      <w:proofErr w:type="spellEnd"/>
      <w:r w:rsidR="008D45EC">
        <w:t xml:space="preserve"> with all complete and </w:t>
      </w:r>
      <w:proofErr w:type="gramStart"/>
      <w:r w:rsidR="008D45EC">
        <w:t>partially-complete</w:t>
      </w:r>
      <w:proofErr w:type="gramEnd"/>
      <w:r w:rsidR="008D45EC">
        <w:t xml:space="preserve"> deliverables and Reports that exist as of the date of such termination.  </w:t>
      </w:r>
      <w:r w:rsidR="004A4414">
        <w:t xml:space="preserve">  </w:t>
      </w:r>
    </w:p>
    <w:p w14:paraId="4F3B3A9E" w14:textId="2E44AE38" w:rsidR="00A07B64" w:rsidRPr="00A07B64" w:rsidRDefault="00F40707" w:rsidP="00A07B64">
      <w:pPr>
        <w:numPr>
          <w:ilvl w:val="0"/>
          <w:numId w:val="1"/>
        </w:numPr>
        <w:tabs>
          <w:tab w:val="clear" w:pos="360"/>
        </w:tabs>
        <w:spacing w:after="240"/>
        <w:ind w:left="0" w:firstLine="720"/>
      </w:pPr>
      <w:r w:rsidRPr="00243C4D">
        <w:rPr>
          <w:u w:val="single"/>
        </w:rPr>
        <w:t>Independent Contractor Status</w:t>
      </w:r>
      <w:r w:rsidR="00B55BBA" w:rsidRPr="009422CE">
        <w:t xml:space="preserve">. </w:t>
      </w:r>
      <w:proofErr w:type="spellStart"/>
      <w:r w:rsidR="0060415B">
        <w:t>PAm</w:t>
      </w:r>
      <w:proofErr w:type="spellEnd"/>
      <w:r w:rsidR="00B55BBA" w:rsidRPr="009422CE">
        <w:t xml:space="preserve"> and </w:t>
      </w:r>
      <w:r w:rsidR="000F64DE" w:rsidRPr="009422CE">
        <w:t>Contractor</w:t>
      </w:r>
      <w:r w:rsidR="00B55BBA" w:rsidRPr="009422CE">
        <w:t xml:space="preserve"> agree that </w:t>
      </w:r>
      <w:r w:rsidR="000F64DE" w:rsidRPr="009422CE">
        <w:t>Contractor</w:t>
      </w:r>
      <w:r w:rsidR="00B55BBA" w:rsidRPr="009422CE">
        <w:t xml:space="preserve"> </w:t>
      </w:r>
      <w:r w:rsidR="0060415B">
        <w:t xml:space="preserve">and </w:t>
      </w:r>
      <w:proofErr w:type="spellStart"/>
      <w:r w:rsidR="0060415B">
        <w:t>PAm</w:t>
      </w:r>
      <w:proofErr w:type="spellEnd"/>
      <w:r w:rsidR="0060415B">
        <w:t xml:space="preserve"> are acting as independent parties and that Contractor </w:t>
      </w:r>
      <w:r w:rsidR="00B55BBA" w:rsidRPr="009422CE">
        <w:t>is an independent contractor.</w:t>
      </w:r>
      <w:r w:rsidR="008D03A8" w:rsidRPr="009422CE">
        <w:t xml:space="preserve"> </w:t>
      </w:r>
      <w:r w:rsidR="00D65C0E" w:rsidRPr="009422CE">
        <w:t xml:space="preserve"> </w:t>
      </w:r>
      <w:r w:rsidR="0060415B">
        <w:t xml:space="preserve">Neither party shall be considered or represent itself as a joint </w:t>
      </w:r>
      <w:proofErr w:type="spellStart"/>
      <w:r w:rsidR="0060415B">
        <w:t>venturer</w:t>
      </w:r>
      <w:proofErr w:type="spellEnd"/>
      <w:r w:rsidR="0060415B">
        <w:t xml:space="preserve">, partner, </w:t>
      </w:r>
      <w:proofErr w:type="gramStart"/>
      <w:r w:rsidR="0060415B">
        <w:t>agent</w:t>
      </w:r>
      <w:proofErr w:type="gramEnd"/>
      <w:r w:rsidR="0060415B">
        <w:t xml:space="preserve"> or employee of the other</w:t>
      </w:r>
      <w:r w:rsidR="006F62DC">
        <w:t>.</w:t>
      </w:r>
    </w:p>
    <w:p w14:paraId="5FBEB306" w14:textId="2E0BFBAF" w:rsidR="0016021A" w:rsidRDefault="001F30D0" w:rsidP="00A07B64">
      <w:pPr>
        <w:numPr>
          <w:ilvl w:val="0"/>
          <w:numId w:val="1"/>
        </w:numPr>
        <w:tabs>
          <w:tab w:val="clear" w:pos="360"/>
        </w:tabs>
        <w:spacing w:after="240"/>
        <w:ind w:left="0" w:firstLine="720"/>
      </w:pPr>
      <w:r w:rsidRPr="001D5A13">
        <w:rPr>
          <w:u w:val="single"/>
        </w:rPr>
        <w:t>Record Keeping</w:t>
      </w:r>
      <w:r w:rsidRPr="001D5A13">
        <w:t>.</w:t>
      </w:r>
      <w:r>
        <w:t xml:space="preserve">  </w:t>
      </w:r>
      <w:r w:rsidR="00A065EB">
        <w:t>Contractor</w:t>
      </w:r>
      <w:r w:rsidR="00A065EB" w:rsidRPr="00A065EB">
        <w:t xml:space="preserve"> shall maintain accurate and complete books, records and accounts of all financial transactions pertaining to the </w:t>
      </w:r>
      <w:r w:rsidR="00A065EB">
        <w:t>Project and the Funds</w:t>
      </w:r>
      <w:r w:rsidR="00A065EB" w:rsidRPr="00A065EB">
        <w:t xml:space="preserve">. </w:t>
      </w:r>
      <w:r w:rsidR="00A065EB">
        <w:t>Contractor</w:t>
      </w:r>
      <w:r w:rsidR="00A065EB" w:rsidRPr="00A065EB">
        <w:t xml:space="preserve"> shall permit </w:t>
      </w:r>
      <w:proofErr w:type="spellStart"/>
      <w:r w:rsidR="00A065EB">
        <w:t>PAm</w:t>
      </w:r>
      <w:proofErr w:type="spellEnd"/>
      <w:r w:rsidR="00A065EB" w:rsidRPr="00A065EB">
        <w:t xml:space="preserve"> or its authorized representative to have access, during normal business hours, to all records necessary to support the amounts distributed for research hereunder. </w:t>
      </w:r>
      <w:r w:rsidR="00A065EB">
        <w:t>Contractor</w:t>
      </w:r>
      <w:r w:rsidR="00A065EB" w:rsidRPr="00A065EB">
        <w:t xml:space="preserve"> will use reasonable efforts to ensure that </w:t>
      </w:r>
      <w:proofErr w:type="spellStart"/>
      <w:r w:rsidR="00A065EB">
        <w:t>PAm</w:t>
      </w:r>
      <w:proofErr w:type="spellEnd"/>
      <w:r w:rsidR="00A065EB" w:rsidRPr="00A065EB">
        <w:t xml:space="preserve"> receives all necessary documentation and responses to questions raised during an audit in a timely manner. </w:t>
      </w:r>
      <w:proofErr w:type="spellStart"/>
      <w:r w:rsidR="00A065EB">
        <w:t>PAm</w:t>
      </w:r>
      <w:proofErr w:type="spellEnd"/>
      <w:r w:rsidR="00A065EB" w:rsidRPr="00A065EB">
        <w:t xml:space="preserve"> will provide notice to </w:t>
      </w:r>
      <w:r w:rsidR="00A065EB">
        <w:t>Contractor</w:t>
      </w:r>
      <w:r w:rsidR="00A065EB" w:rsidRPr="00A065EB">
        <w:t xml:space="preserve">, of at least two (2) weeks, prior to the commencement of any audit to allow the necessary time for </w:t>
      </w:r>
      <w:r w:rsidR="00A065EB">
        <w:t>Contractor</w:t>
      </w:r>
      <w:r w:rsidR="00A065EB" w:rsidRPr="00A065EB">
        <w:t xml:space="preserve"> to retrieve supporting documentation. Unless otherwise agreed to by the Parties in writing, </w:t>
      </w:r>
      <w:r w:rsidR="00A065EB">
        <w:t>Contractor</w:t>
      </w:r>
      <w:r w:rsidR="00A065EB" w:rsidRPr="00A065EB">
        <w:t xml:space="preserve"> shall retain its records for a period of at least five (5) years following the termination of this Agreement</w:t>
      </w:r>
      <w:r w:rsidR="006132EE">
        <w:t>.</w:t>
      </w:r>
    </w:p>
    <w:p w14:paraId="07028D96" w14:textId="674EA55E" w:rsidR="00FC567A" w:rsidRDefault="00A07B64" w:rsidP="002C3495">
      <w:pPr>
        <w:spacing w:before="100" w:beforeAutospacing="1" w:after="100" w:afterAutospacing="1"/>
        <w:ind w:firstLine="720"/>
      </w:pPr>
      <w:r>
        <w:t>7.</w:t>
      </w:r>
      <w:r w:rsidR="00D02D04" w:rsidRPr="001D5A13">
        <w:tab/>
      </w:r>
      <w:r w:rsidR="0095011A" w:rsidRPr="001D5A13">
        <w:rPr>
          <w:u w:val="single"/>
        </w:rPr>
        <w:t>Publicity</w:t>
      </w:r>
      <w:r w:rsidR="0095011A">
        <w:t>.</w:t>
      </w:r>
      <w:r w:rsidR="00D02D04">
        <w:t xml:space="preserve"> </w:t>
      </w:r>
      <w:r w:rsidR="00A065EB">
        <w:t xml:space="preserve">  Contractor shall discuss and publish its findings with respect to the Project in scientific seminars, conferences, webinars, </w:t>
      </w:r>
      <w:proofErr w:type="gramStart"/>
      <w:r w:rsidR="00A065EB">
        <w:t>presentations</w:t>
      </w:r>
      <w:proofErr w:type="gramEnd"/>
      <w:r w:rsidR="00A065EB">
        <w:t xml:space="preserve"> and scientific journals, including venues and journals appropriate to communicate findings to commercial beekeepers.  </w:t>
      </w:r>
      <w:r w:rsidR="00BF5CDA" w:rsidRPr="00BF5CDA">
        <w:rPr>
          <w:rStyle w:val="m808653486158295190m4094820325315461695normaltextrun"/>
        </w:rPr>
        <w:t xml:space="preserve">Contractor is required to prominently acknowledge the participation of </w:t>
      </w:r>
      <w:proofErr w:type="spellStart"/>
      <w:r w:rsidR="00BF5CDA" w:rsidRPr="00BF5CDA">
        <w:rPr>
          <w:rStyle w:val="m808653486158295190m4094820325315461695normaltextrun"/>
        </w:rPr>
        <w:t>PAm</w:t>
      </w:r>
      <w:proofErr w:type="spellEnd"/>
      <w:r w:rsidR="006673B7">
        <w:rPr>
          <w:rStyle w:val="m808653486158295190m4094820325315461695normaltextrun"/>
        </w:rPr>
        <w:t xml:space="preserve"> and Bayer’s </w:t>
      </w:r>
      <w:proofErr w:type="spellStart"/>
      <w:r w:rsidR="006673B7">
        <w:rPr>
          <w:rStyle w:val="m808653486158295190m4094820325315461695normaltextrun"/>
        </w:rPr>
        <w:t>HealthyHives</w:t>
      </w:r>
      <w:proofErr w:type="spellEnd"/>
      <w:r w:rsidR="00BF5CDA" w:rsidRPr="00BF5CDA">
        <w:rPr>
          <w:rStyle w:val="m808653486158295190m4094820325315461695normaltextrun"/>
        </w:rPr>
        <w:t xml:space="preserve"> in the Project at all public announcements regarding the Project and is required to </w:t>
      </w:r>
      <w:r w:rsidR="00BF5CDA" w:rsidRPr="00BF5CDA">
        <w:rPr>
          <w:rStyle w:val="m808653486158295190m4094820325315461695normaltextrun"/>
        </w:rPr>
        <w:lastRenderedPageBreak/>
        <w:t xml:space="preserve">prominently display the Project </w:t>
      </w:r>
      <w:proofErr w:type="spellStart"/>
      <w:r w:rsidR="00BF5CDA" w:rsidRPr="00BF5CDA">
        <w:rPr>
          <w:rStyle w:val="m808653486158295190m4094820325315461695normaltextrun"/>
        </w:rPr>
        <w:t>Apis</w:t>
      </w:r>
      <w:proofErr w:type="spellEnd"/>
      <w:r w:rsidR="00BF5CDA" w:rsidRPr="00BF5CDA">
        <w:rPr>
          <w:rStyle w:val="m808653486158295190m4094820325315461695normaltextrun"/>
        </w:rPr>
        <w:t xml:space="preserve"> m.</w:t>
      </w:r>
      <w:r w:rsidR="006673B7">
        <w:rPr>
          <w:rStyle w:val="m808653486158295190m4094820325315461695normaltextrun"/>
        </w:rPr>
        <w:t xml:space="preserve"> and </w:t>
      </w:r>
      <w:proofErr w:type="spellStart"/>
      <w:r w:rsidR="006673B7">
        <w:rPr>
          <w:rStyle w:val="m808653486158295190m4094820325315461695normaltextrun"/>
        </w:rPr>
        <w:t>HealthyHives</w:t>
      </w:r>
      <w:proofErr w:type="spellEnd"/>
      <w:r w:rsidR="00BF5CDA" w:rsidRPr="00BF5CDA">
        <w:rPr>
          <w:rStyle w:val="m808653486158295190m4094820325315461695normaltextrun"/>
        </w:rPr>
        <w:t xml:space="preserve"> name</w:t>
      </w:r>
      <w:r w:rsidR="006673B7">
        <w:rPr>
          <w:rStyle w:val="m808653486158295190m4094820325315461695normaltextrun"/>
        </w:rPr>
        <w:t>s</w:t>
      </w:r>
      <w:r w:rsidR="00BF5CDA" w:rsidRPr="00BF5CDA">
        <w:rPr>
          <w:rStyle w:val="m808653486158295190m4094820325315461695normaltextrun"/>
        </w:rPr>
        <w:t>, logo</w:t>
      </w:r>
      <w:r w:rsidR="006673B7">
        <w:rPr>
          <w:rStyle w:val="m808653486158295190m4094820325315461695normaltextrun"/>
        </w:rPr>
        <w:t>s</w:t>
      </w:r>
      <w:r w:rsidR="00BF5CDA" w:rsidRPr="00BF5CDA">
        <w:rPr>
          <w:rStyle w:val="m808653486158295190m4094820325315461695normaltextrun"/>
        </w:rPr>
        <w:t xml:space="preserve"> and trademark</w:t>
      </w:r>
      <w:r w:rsidR="006673B7">
        <w:rPr>
          <w:rStyle w:val="m808653486158295190m4094820325315461695normaltextrun"/>
        </w:rPr>
        <w:t>s</w:t>
      </w:r>
      <w:r w:rsidR="00BF5CDA" w:rsidRPr="00BF5CDA">
        <w:rPr>
          <w:rStyle w:val="m808653486158295190m4094820325315461695normaltextrun"/>
        </w:rPr>
        <w:t xml:space="preserve"> on all written materials which are publicly released regarding the Project (including on websites); provided however that the right of Contractor to display the Project </w:t>
      </w:r>
      <w:proofErr w:type="spellStart"/>
      <w:r w:rsidR="00BF5CDA" w:rsidRPr="00BF5CDA">
        <w:rPr>
          <w:rStyle w:val="m808653486158295190m4094820325315461695normaltextrun"/>
        </w:rPr>
        <w:t>Apis</w:t>
      </w:r>
      <w:proofErr w:type="spellEnd"/>
      <w:r w:rsidR="00BF5CDA" w:rsidRPr="00BF5CDA">
        <w:rPr>
          <w:rStyle w:val="m808653486158295190m4094820325315461695normaltextrun"/>
        </w:rPr>
        <w:t xml:space="preserve"> m. </w:t>
      </w:r>
      <w:r w:rsidR="006673B7">
        <w:rPr>
          <w:rStyle w:val="m808653486158295190m4094820325315461695normaltextrun"/>
        </w:rPr>
        <w:t xml:space="preserve">and Healthy Hives </w:t>
      </w:r>
      <w:r w:rsidR="00BF5CDA" w:rsidRPr="00BF5CDA">
        <w:rPr>
          <w:rStyle w:val="m808653486158295190m4094820325315461695normaltextrun"/>
        </w:rPr>
        <w:t>name</w:t>
      </w:r>
      <w:r w:rsidR="006673B7">
        <w:rPr>
          <w:rStyle w:val="m808653486158295190m4094820325315461695normaltextrun"/>
        </w:rPr>
        <w:t>s</w:t>
      </w:r>
      <w:r w:rsidR="00BF5CDA" w:rsidRPr="00BF5CDA">
        <w:rPr>
          <w:rStyle w:val="m808653486158295190m4094820325315461695normaltextrun"/>
        </w:rPr>
        <w:t>, logo</w:t>
      </w:r>
      <w:r w:rsidR="006673B7">
        <w:rPr>
          <w:rStyle w:val="m808653486158295190m4094820325315461695normaltextrun"/>
        </w:rPr>
        <w:t>s</w:t>
      </w:r>
      <w:r w:rsidR="00BF5CDA" w:rsidRPr="00BF5CDA">
        <w:rPr>
          <w:rStyle w:val="m808653486158295190m4094820325315461695normaltextrun"/>
        </w:rPr>
        <w:t xml:space="preserve"> and trademark</w:t>
      </w:r>
      <w:r w:rsidR="006673B7">
        <w:rPr>
          <w:rStyle w:val="m808653486158295190m4094820325315461695normaltextrun"/>
        </w:rPr>
        <w:t>s</w:t>
      </w:r>
      <w:r w:rsidR="00BF5CDA" w:rsidRPr="00BF5CDA">
        <w:rPr>
          <w:rStyle w:val="m808653486158295190m4094820325315461695normaltextrun"/>
        </w:rPr>
        <w:t xml:space="preserve"> on written materials is limited solely to public written materials regarding the Project </w:t>
      </w:r>
      <w:r w:rsidR="00BF5CDA">
        <w:rPr>
          <w:rStyle w:val="m808653486158295190m4094820325315461695normaltextrun"/>
        </w:rPr>
        <w:t xml:space="preserve">and for no other purpose.  </w:t>
      </w:r>
      <w:proofErr w:type="spellStart"/>
      <w:r w:rsidR="00BF5CDA">
        <w:rPr>
          <w:rStyle w:val="m808653486158295190m4094820325315461695normaltextrun"/>
        </w:rPr>
        <w:t>PAm</w:t>
      </w:r>
      <w:proofErr w:type="spellEnd"/>
      <w:r w:rsidR="00BF5CDA">
        <w:rPr>
          <w:rStyle w:val="m808653486158295190m4094820325315461695normaltextrun"/>
        </w:rPr>
        <w:t xml:space="preserve"> </w:t>
      </w:r>
      <w:r w:rsidR="00BF5CDA" w:rsidRPr="00BF5CDA">
        <w:rPr>
          <w:rStyle w:val="m808653486158295190m4094820325315461695normaltextrun"/>
        </w:rPr>
        <w:t xml:space="preserve">may use Contractor’s name and the name of Contractor’s Project Director along with </w:t>
      </w:r>
      <w:proofErr w:type="spellStart"/>
      <w:r w:rsidR="00BF5CDA" w:rsidRPr="00BF5CDA">
        <w:rPr>
          <w:rStyle w:val="m808653486158295190m4094820325315461695normaltextrun"/>
        </w:rPr>
        <w:t>PAm’s</w:t>
      </w:r>
      <w:proofErr w:type="spellEnd"/>
      <w:r w:rsidR="00BF5CDA" w:rsidRPr="00BF5CDA">
        <w:rPr>
          <w:rStyle w:val="m808653486158295190m4094820325315461695normaltextrun"/>
        </w:rPr>
        <w:t xml:space="preserve"> reason for funding the Project</w:t>
      </w:r>
      <w:r w:rsidR="00FC567A" w:rsidRPr="00FC567A">
        <w:rPr>
          <w:rStyle w:val="m808653486158295190m4094820325315461695normaltextrun"/>
        </w:rPr>
        <w:t>. </w:t>
      </w:r>
      <w:r w:rsidR="00FC567A" w:rsidRPr="00FC567A">
        <w:t> </w:t>
      </w:r>
    </w:p>
    <w:p w14:paraId="51BAE48F" w14:textId="6B032F22" w:rsidR="00243C4D" w:rsidRDefault="00A07B64" w:rsidP="001D5A13">
      <w:pPr>
        <w:spacing w:after="240"/>
        <w:ind w:firstLine="720"/>
      </w:pPr>
      <w:r>
        <w:t>8</w:t>
      </w:r>
      <w:r w:rsidR="00FC567A" w:rsidRPr="001D5A13">
        <w:t>.</w:t>
      </w:r>
      <w:r w:rsidR="001D5A13" w:rsidRPr="001D5A13">
        <w:tab/>
      </w:r>
      <w:commentRangeStart w:id="0"/>
      <w:r w:rsidR="00DA65D4" w:rsidRPr="001D5A13">
        <w:rPr>
          <w:u w:val="single"/>
        </w:rPr>
        <w:t xml:space="preserve">Representations </w:t>
      </w:r>
      <w:r w:rsidR="00DA65D4" w:rsidRPr="0070357A">
        <w:rPr>
          <w:strike/>
          <w:u w:val="single"/>
        </w:rPr>
        <w:t>and Warranties</w:t>
      </w:r>
      <w:r w:rsidR="00690DAF" w:rsidRPr="009422CE">
        <w:t>.</w:t>
      </w:r>
      <w:r w:rsidR="00F54FF1" w:rsidRPr="009422CE">
        <w:t xml:space="preserve"> </w:t>
      </w:r>
      <w:r w:rsidR="00690DAF" w:rsidRPr="009422CE">
        <w:t xml:space="preserve">Each party represents </w:t>
      </w:r>
      <w:r w:rsidR="00690DAF" w:rsidRPr="0070357A">
        <w:rPr>
          <w:strike/>
        </w:rPr>
        <w:t>and warrants</w:t>
      </w:r>
      <w:r w:rsidR="00690DAF" w:rsidRPr="009422CE">
        <w:t xml:space="preserve"> </w:t>
      </w:r>
      <w:r w:rsidR="00F54FF1" w:rsidRPr="009422CE">
        <w:t xml:space="preserve">to the other that: </w:t>
      </w:r>
      <w:r w:rsidR="00690DAF" w:rsidRPr="009422CE">
        <w:t xml:space="preserve">he or it has full power, capacity and authority to enter into </w:t>
      </w:r>
      <w:r w:rsidR="00F54FF1" w:rsidRPr="009422CE">
        <w:t xml:space="preserve">this Agreement; </w:t>
      </w:r>
      <w:r w:rsidR="00690DAF" w:rsidRPr="009422CE">
        <w:t>the execution, delivery</w:t>
      </w:r>
      <w:r w:rsidR="00F54FF1" w:rsidRPr="009422CE">
        <w:t>,</w:t>
      </w:r>
      <w:r w:rsidR="00690DAF" w:rsidRPr="009422CE">
        <w:t xml:space="preserve"> and performance of this Agreement has been duly authorized by all necessary action and constitutes a valid and binding obligation enforceable against him or it i</w:t>
      </w:r>
      <w:r w:rsidR="00F54FF1" w:rsidRPr="009422CE">
        <w:t xml:space="preserve">n accordance with its terms; </w:t>
      </w:r>
      <w:r w:rsidR="00690DAF" w:rsidRPr="009422CE">
        <w:t>no action, suit</w:t>
      </w:r>
      <w:r w:rsidR="00F54FF1" w:rsidRPr="009422CE">
        <w:t>,</w:t>
      </w:r>
      <w:r w:rsidR="00690DAF" w:rsidRPr="009422CE">
        <w:t xml:space="preserve"> or proceeding is pending or, to </w:t>
      </w:r>
      <w:r w:rsidR="00F54FF1" w:rsidRPr="009422CE">
        <w:t xml:space="preserve">his or </w:t>
      </w:r>
      <w:r w:rsidR="00690DAF" w:rsidRPr="009422CE">
        <w:t xml:space="preserve">its knowledge, threatened against him </w:t>
      </w:r>
      <w:r w:rsidR="00F54FF1" w:rsidRPr="009422CE">
        <w:t xml:space="preserve">or it </w:t>
      </w:r>
      <w:r w:rsidR="00690DAF" w:rsidRPr="009422CE">
        <w:t>before or by any court, administrative agency</w:t>
      </w:r>
      <w:r w:rsidR="00842758" w:rsidRPr="009422CE">
        <w:t>,</w:t>
      </w:r>
      <w:r w:rsidR="00690DAF" w:rsidRPr="009422CE">
        <w:t xml:space="preserve"> or other governmental authority that brings into question the validity of the transactions</w:t>
      </w:r>
      <w:r w:rsidR="00842758" w:rsidRPr="009422CE">
        <w:t xml:space="preserve"> contemplated by this Agreement.</w:t>
      </w:r>
      <w:r w:rsidR="00EA0CF8">
        <w:t xml:space="preserve"> </w:t>
      </w:r>
      <w:r w:rsidR="00842758" w:rsidRPr="009422CE">
        <w:t xml:space="preserve"> </w:t>
      </w:r>
      <w:r w:rsidR="000F64DE" w:rsidRPr="009422CE">
        <w:t>Contractor</w:t>
      </w:r>
      <w:r w:rsidR="00690DAF" w:rsidRPr="009422CE">
        <w:t xml:space="preserve"> represents </w:t>
      </w:r>
      <w:r w:rsidR="00690DAF" w:rsidRPr="0070357A">
        <w:rPr>
          <w:strike/>
        </w:rPr>
        <w:t>and warrants</w:t>
      </w:r>
      <w:r w:rsidR="00690DAF" w:rsidRPr="009422CE">
        <w:t xml:space="preserve"> that </w:t>
      </w:r>
      <w:r w:rsidR="00EA0CF8">
        <w:t>Contractor</w:t>
      </w:r>
      <w:r w:rsidR="00690DAF" w:rsidRPr="009422CE">
        <w:t xml:space="preserve"> will throughout the duration of this Agreement remain in strict compliance with all applicable laws and regulations.</w:t>
      </w:r>
      <w:commentRangeEnd w:id="0"/>
      <w:r w:rsidR="0070357A">
        <w:rPr>
          <w:rStyle w:val="CommentReference"/>
        </w:rPr>
        <w:commentReference w:id="0"/>
      </w:r>
    </w:p>
    <w:p w14:paraId="20C89571" w14:textId="0CDCAAB9" w:rsidR="005D2937" w:rsidRDefault="00A07B64" w:rsidP="00FC567A">
      <w:pPr>
        <w:spacing w:after="240"/>
      </w:pPr>
      <w:r>
        <w:tab/>
        <w:t>9</w:t>
      </w:r>
      <w:r w:rsidR="00FC567A" w:rsidRPr="001D5A13">
        <w:t>.</w:t>
      </w:r>
      <w:r w:rsidR="00FC567A">
        <w:tab/>
      </w:r>
      <w:r w:rsidR="00CA4E16">
        <w:rPr>
          <w:u w:val="single"/>
        </w:rPr>
        <w:t>Third Party Claims</w:t>
      </w:r>
      <w:r w:rsidR="005D2937">
        <w:t>.</w:t>
      </w:r>
      <w:r w:rsidR="00580EA3">
        <w:t xml:space="preserve">  </w:t>
      </w:r>
      <w:r w:rsidR="00C45FB3">
        <w:t xml:space="preserve">From and after the date hereof, </w:t>
      </w:r>
      <w:r w:rsidR="00923EF8">
        <w:t>Contractor</w:t>
      </w:r>
      <w:r w:rsidR="00580EA3">
        <w:t xml:space="preserve"> </w:t>
      </w:r>
      <w:r w:rsidR="0060415B">
        <w:t xml:space="preserve">shall </w:t>
      </w:r>
      <w:r w:rsidR="00D2544C">
        <w:t xml:space="preserve">defend and </w:t>
      </w:r>
      <w:r w:rsidR="00580EA3">
        <w:t xml:space="preserve">hold </w:t>
      </w:r>
      <w:proofErr w:type="spellStart"/>
      <w:r w:rsidR="00580EA3">
        <w:t>PAm</w:t>
      </w:r>
      <w:proofErr w:type="spellEnd"/>
      <w:r w:rsidR="00580EA3">
        <w:t xml:space="preserve"> harmless from and against </w:t>
      </w:r>
      <w:proofErr w:type="gramStart"/>
      <w:r w:rsidR="00580EA3">
        <w:t>any and all</w:t>
      </w:r>
      <w:proofErr w:type="gramEnd"/>
      <w:r w:rsidR="00580EA3">
        <w:t xml:space="preserve"> claims, liabilities, damages, losses or expenses </w:t>
      </w:r>
      <w:r w:rsidR="00C45FB3">
        <w:t xml:space="preserve">(including reasonable </w:t>
      </w:r>
      <w:proofErr w:type="spellStart"/>
      <w:r w:rsidR="00C45FB3">
        <w:t>attorneys</w:t>
      </w:r>
      <w:proofErr w:type="spellEnd"/>
      <w:r w:rsidR="00C45FB3">
        <w:t xml:space="preserve"> fees)</w:t>
      </w:r>
      <w:r w:rsidR="00D2544C">
        <w:t xml:space="preserve"> brought against </w:t>
      </w:r>
      <w:proofErr w:type="spellStart"/>
      <w:r w:rsidR="00D2544C">
        <w:t>PAm</w:t>
      </w:r>
      <w:proofErr w:type="spellEnd"/>
      <w:r w:rsidR="00D2544C">
        <w:t xml:space="preserve"> by</w:t>
      </w:r>
      <w:r w:rsidR="00923EF8">
        <w:t xml:space="preserve"> third parties that</w:t>
      </w:r>
      <w:r w:rsidR="0060415B">
        <w:t xml:space="preserve"> arise from or are related to the acts or omissions of Contractor in connection with this Agreement</w:t>
      </w:r>
      <w:r w:rsidR="00580EA3">
        <w:t>.</w:t>
      </w:r>
    </w:p>
    <w:p w14:paraId="2F582C52" w14:textId="32777A9C" w:rsidR="008D03A8" w:rsidRDefault="00A07B64" w:rsidP="00FC567A">
      <w:pPr>
        <w:spacing w:after="240"/>
      </w:pPr>
      <w:r>
        <w:tab/>
      </w:r>
      <w:r w:rsidR="00FC567A" w:rsidRPr="001D5A13">
        <w:t>1</w:t>
      </w:r>
      <w:r w:rsidR="00556A0C">
        <w:t>0</w:t>
      </w:r>
      <w:r w:rsidR="00FC567A" w:rsidRPr="001D5A13">
        <w:t>.</w:t>
      </w:r>
      <w:r w:rsidR="00FC567A" w:rsidRPr="001D5A13">
        <w:tab/>
      </w:r>
      <w:r w:rsidR="00D8182A" w:rsidRPr="00243C4D">
        <w:rPr>
          <w:u w:val="single"/>
        </w:rPr>
        <w:t>Miscellaneous</w:t>
      </w:r>
      <w:r w:rsidR="00690DAF" w:rsidRPr="009422CE">
        <w:t xml:space="preserve">. </w:t>
      </w:r>
      <w:r w:rsidR="00E57D99">
        <w:t xml:space="preserve">This Agreement </w:t>
      </w:r>
      <w:r w:rsidR="00690DAF" w:rsidRPr="009422CE">
        <w:t>constitute</w:t>
      </w:r>
      <w:r w:rsidR="00C2142A" w:rsidRPr="009422CE">
        <w:t>s</w:t>
      </w:r>
      <w:r w:rsidR="00690DAF" w:rsidRPr="009422CE">
        <w:t xml:space="preserve"> the complete agreement between the parties with respect to the </w:t>
      </w:r>
      <w:r w:rsidR="00267F3E" w:rsidRPr="009422CE">
        <w:t xml:space="preserve">subject </w:t>
      </w:r>
      <w:r w:rsidR="00690DAF" w:rsidRPr="009422CE">
        <w:t>matter</w:t>
      </w:r>
      <w:r w:rsidR="00267F3E" w:rsidRPr="009422CE">
        <w:t xml:space="preserve"> hereof</w:t>
      </w:r>
      <w:r w:rsidR="00690DAF" w:rsidRPr="009422CE">
        <w:t xml:space="preserve"> and supersede</w:t>
      </w:r>
      <w:r w:rsidR="00734924" w:rsidRPr="009422CE">
        <w:t>s</w:t>
      </w:r>
      <w:r w:rsidR="00690DAF" w:rsidRPr="009422CE">
        <w:t xml:space="preserve"> all previous agreements, whether written or oral.</w:t>
      </w:r>
      <w:r w:rsidR="00D8182A" w:rsidRPr="009422CE">
        <w:t xml:space="preserve"> </w:t>
      </w:r>
      <w:r w:rsidR="00E57D99">
        <w:t xml:space="preserve"> </w:t>
      </w:r>
      <w:r w:rsidR="0060415B">
        <w:t xml:space="preserve">This Agreement may not be assigned by Contractor without the prior written consent of </w:t>
      </w:r>
      <w:proofErr w:type="spellStart"/>
      <w:r w:rsidR="0060415B">
        <w:t>PAm.</w:t>
      </w:r>
      <w:proofErr w:type="spellEnd"/>
      <w:r w:rsidR="0060415B">
        <w:t xml:space="preserve">  </w:t>
      </w:r>
      <w:r w:rsidR="00D8182A" w:rsidRPr="009422CE">
        <w:t xml:space="preserve">This Agreement may be amended by the written, mutual consent of the parties. </w:t>
      </w:r>
      <w:commentRangeStart w:id="1"/>
      <w:r w:rsidR="00690DAF" w:rsidRPr="0070357A">
        <w:rPr>
          <w:strike/>
        </w:rPr>
        <w:t>This Agreement shall be governed by and construed in accordanc</w:t>
      </w:r>
      <w:r w:rsidR="00580EA3" w:rsidRPr="0070357A">
        <w:rPr>
          <w:strike/>
        </w:rPr>
        <w:t xml:space="preserve">e with the laws of the State of </w:t>
      </w:r>
      <w:r w:rsidR="00C45FB3" w:rsidRPr="0070357A">
        <w:rPr>
          <w:strike/>
        </w:rPr>
        <w:t>California,</w:t>
      </w:r>
      <w:r w:rsidR="00690DAF" w:rsidRPr="0070357A">
        <w:rPr>
          <w:strike/>
        </w:rPr>
        <w:t xml:space="preserve"> without reference to its conflicts of law or choice of law principles.</w:t>
      </w:r>
      <w:commentRangeEnd w:id="1"/>
      <w:r w:rsidR="0070357A">
        <w:rPr>
          <w:rStyle w:val="CommentReference"/>
        </w:rPr>
        <w:commentReference w:id="1"/>
      </w:r>
      <w:r w:rsidR="00D8182A" w:rsidRPr="009422CE">
        <w:t xml:space="preserve"> </w:t>
      </w:r>
      <w:r w:rsidR="00690DAF" w:rsidRPr="009422CE">
        <w:t>The failure of a party to insist upon strict adherence to any provision of this Agreement on any occasion shall not be considered a waiver of such provision or deprive that party of the right thereafter to insist upon strict adherence to that provision or any other provision of this Agreement.</w:t>
      </w:r>
      <w:r w:rsidR="00D8182A" w:rsidRPr="009422CE">
        <w:t xml:space="preserve"> </w:t>
      </w:r>
      <w:r w:rsidR="00845418">
        <w:t xml:space="preserve"> </w:t>
      </w:r>
      <w:r w:rsidR="00690DAF" w:rsidRPr="009422CE">
        <w:t>This Agreement may be executed in counterparts, which, taken together, shall constitute the whole of the Agreement as between the parties.</w:t>
      </w:r>
      <w:r w:rsidR="00267F3E" w:rsidRPr="009422CE">
        <w:t xml:space="preserve"> Electronic signatures shall have the same force and effect as manual signatures in respect of execution of this Agreement.</w:t>
      </w:r>
    </w:p>
    <w:p w14:paraId="17FE68C1" w14:textId="1E7E8136" w:rsidR="00267F3E" w:rsidRPr="009422CE" w:rsidRDefault="009422CE" w:rsidP="009422CE">
      <w:pPr>
        <w:spacing w:after="240"/>
        <w:jc w:val="center"/>
        <w:sectPr w:rsidR="00267F3E" w:rsidRPr="009422CE" w:rsidSect="008D03A8">
          <w:footerReference w:type="default" r:id="rId16"/>
          <w:pgSz w:w="12240" w:h="15840"/>
          <w:pgMar w:top="1440" w:right="1440" w:bottom="1440" w:left="1440" w:header="720" w:footer="720" w:gutter="0"/>
          <w:cols w:space="720"/>
          <w:docGrid w:linePitch="360"/>
        </w:sectPr>
      </w:pPr>
      <w:r w:rsidRPr="009422CE">
        <w:t xml:space="preserve"> </w:t>
      </w:r>
      <w:r w:rsidR="00267F3E" w:rsidRPr="009422CE">
        <w:t>[SIGNATURE PAGE FOLLOWS]</w:t>
      </w:r>
    </w:p>
    <w:p w14:paraId="14DAB802" w14:textId="1F1A2FEA" w:rsidR="00267F3E" w:rsidRPr="009422CE" w:rsidRDefault="00267F3E" w:rsidP="009422CE">
      <w:pPr>
        <w:spacing w:after="240"/>
        <w:jc w:val="center"/>
        <w:rPr>
          <w:u w:val="single"/>
        </w:rPr>
      </w:pPr>
      <w:r w:rsidRPr="009422CE">
        <w:rPr>
          <w:u w:val="single"/>
        </w:rPr>
        <w:lastRenderedPageBreak/>
        <w:t xml:space="preserve">SIGNATURE PAGE TO </w:t>
      </w:r>
      <w:r w:rsidR="0009250B">
        <w:rPr>
          <w:u w:val="single"/>
        </w:rPr>
        <w:t>RESEARCH</w:t>
      </w:r>
      <w:r w:rsidRPr="009422CE">
        <w:rPr>
          <w:u w:val="single"/>
        </w:rPr>
        <w:t xml:space="preserve"> AGREEMENT</w:t>
      </w:r>
    </w:p>
    <w:p w14:paraId="64A9131D" w14:textId="7E6ED3A2" w:rsidR="008D03A8" w:rsidRPr="009422CE" w:rsidRDefault="00267F3E" w:rsidP="009422CE">
      <w:pPr>
        <w:spacing w:after="240"/>
      </w:pPr>
      <w:r w:rsidRPr="009422CE">
        <w:tab/>
      </w:r>
      <w:r w:rsidR="00690DAF" w:rsidRPr="009422CE">
        <w:t xml:space="preserve">IN WITNESS WHEREOF, the parties hereto have </w:t>
      </w:r>
      <w:r w:rsidRPr="009422CE">
        <w:t xml:space="preserve">executed </w:t>
      </w:r>
      <w:r w:rsidR="00690DAF" w:rsidRPr="009422CE">
        <w:t>this Agreement as o</w:t>
      </w:r>
      <w:r w:rsidRPr="009422CE">
        <w:t>f the date first set forth above.</w:t>
      </w:r>
    </w:p>
    <w:p w14:paraId="454F2AC2" w14:textId="7BFF89FE" w:rsidR="00690DAF" w:rsidRPr="009422CE" w:rsidRDefault="00EA0CF8" w:rsidP="009422CE">
      <w:pPr>
        <w:tabs>
          <w:tab w:val="left" w:pos="4320"/>
        </w:tabs>
        <w:spacing w:after="240"/>
      </w:pPr>
      <w:proofErr w:type="spellStart"/>
      <w:r>
        <w:t>PAm</w:t>
      </w:r>
      <w:proofErr w:type="spellEnd"/>
      <w:r w:rsidR="00D80509" w:rsidRPr="009422CE">
        <w:t>:</w:t>
      </w:r>
      <w:r w:rsidR="00D80509" w:rsidRPr="009422CE">
        <w:tab/>
      </w:r>
      <w:r>
        <w:t>PROJECT APIS M</w:t>
      </w:r>
    </w:p>
    <w:p w14:paraId="51782085" w14:textId="77777777" w:rsidR="00D80509" w:rsidRPr="009422CE" w:rsidRDefault="00D80509" w:rsidP="009422CE">
      <w:pPr>
        <w:tabs>
          <w:tab w:val="left" w:pos="4320"/>
        </w:tabs>
        <w:spacing w:after="240"/>
      </w:pPr>
    </w:p>
    <w:p w14:paraId="00AFD7E8" w14:textId="77777777" w:rsidR="006673B7" w:rsidRDefault="00D80509" w:rsidP="009422CE">
      <w:pPr>
        <w:tabs>
          <w:tab w:val="left" w:pos="4320"/>
        </w:tabs>
        <w:spacing w:after="240"/>
      </w:pPr>
      <w:r w:rsidRPr="009422CE">
        <w:tab/>
        <w:t>By:</w:t>
      </w:r>
      <w:r w:rsidRPr="009422CE">
        <w:tab/>
        <w:t>______________________________</w:t>
      </w:r>
    </w:p>
    <w:p w14:paraId="08847B31" w14:textId="557B4995" w:rsidR="00D80509" w:rsidRPr="009422CE" w:rsidRDefault="006673B7" w:rsidP="009422CE">
      <w:pPr>
        <w:tabs>
          <w:tab w:val="left" w:pos="4320"/>
        </w:tabs>
        <w:spacing w:after="240"/>
      </w:pPr>
      <w:r>
        <w:tab/>
        <w:t>Date:   ______________________________</w:t>
      </w:r>
      <w:r w:rsidR="00D80509" w:rsidRPr="009422CE">
        <w:br/>
      </w:r>
      <w:r w:rsidR="00D80509" w:rsidRPr="009422CE">
        <w:tab/>
        <w:t>Name:</w:t>
      </w:r>
      <w:r w:rsidR="00D80509" w:rsidRPr="009422CE">
        <w:tab/>
      </w:r>
      <w:r w:rsidR="00EA0CF8">
        <w:t xml:space="preserve"> Danielle Downey</w:t>
      </w:r>
      <w:r w:rsidR="00D80509" w:rsidRPr="009422CE">
        <w:br/>
      </w:r>
      <w:r w:rsidR="00D80509" w:rsidRPr="009422CE">
        <w:tab/>
        <w:t>Title:</w:t>
      </w:r>
      <w:r w:rsidR="00D80509" w:rsidRPr="009422CE">
        <w:tab/>
      </w:r>
      <w:r w:rsidR="00EA0CF8">
        <w:t xml:space="preserve"> Executive Director</w:t>
      </w:r>
    </w:p>
    <w:p w14:paraId="2870C1AC" w14:textId="77777777" w:rsidR="007A1DA8" w:rsidRPr="009422CE" w:rsidRDefault="007A1DA8" w:rsidP="009422CE">
      <w:pPr>
        <w:tabs>
          <w:tab w:val="left" w:pos="4320"/>
        </w:tabs>
        <w:spacing w:after="240"/>
      </w:pPr>
    </w:p>
    <w:p w14:paraId="26E88DB6" w14:textId="155DC67E" w:rsidR="00D80509" w:rsidRPr="009422CE" w:rsidRDefault="00344FBF" w:rsidP="009422CE">
      <w:pPr>
        <w:tabs>
          <w:tab w:val="left" w:pos="4320"/>
        </w:tabs>
        <w:spacing w:after="240"/>
      </w:pPr>
      <w:r w:rsidRPr="009422CE">
        <w:t>CONTRACTOR:</w:t>
      </w:r>
    </w:p>
    <w:p w14:paraId="4A5B5A20" w14:textId="68381230" w:rsidR="006673B7" w:rsidRDefault="007A1DA8" w:rsidP="009422CE">
      <w:pPr>
        <w:tabs>
          <w:tab w:val="left" w:pos="4320"/>
        </w:tabs>
        <w:spacing w:after="240"/>
      </w:pPr>
      <w:r w:rsidRPr="009422CE">
        <w:tab/>
      </w:r>
      <w:r w:rsidR="006673B7">
        <w:t xml:space="preserve">By:   </w:t>
      </w:r>
      <w:r w:rsidRPr="009422CE">
        <w:t>__</w:t>
      </w:r>
      <w:r w:rsidR="00D80509" w:rsidRPr="009422CE">
        <w:t>______________________________</w:t>
      </w:r>
    </w:p>
    <w:p w14:paraId="3D10DDFF" w14:textId="07CAAE6F" w:rsidR="002B357E" w:rsidRDefault="006673B7" w:rsidP="009422CE">
      <w:pPr>
        <w:tabs>
          <w:tab w:val="left" w:pos="4320"/>
        </w:tabs>
        <w:spacing w:after="240"/>
      </w:pPr>
      <w:r>
        <w:tab/>
        <w:t>Date: ________________________________</w:t>
      </w:r>
      <w:r w:rsidR="007A1DA8" w:rsidRPr="009422CE">
        <w:br/>
      </w:r>
      <w:r w:rsidR="007A1DA8" w:rsidRPr="009422CE">
        <w:tab/>
      </w:r>
    </w:p>
    <w:p w14:paraId="7A787C9A" w14:textId="77777777" w:rsidR="009518F7" w:rsidRDefault="009518F7" w:rsidP="009422CE">
      <w:pPr>
        <w:tabs>
          <w:tab w:val="left" w:pos="4320"/>
        </w:tabs>
        <w:spacing w:after="240"/>
      </w:pPr>
    </w:p>
    <w:p w14:paraId="7B512730" w14:textId="77777777" w:rsidR="009518F7" w:rsidRDefault="009518F7" w:rsidP="009422CE">
      <w:pPr>
        <w:tabs>
          <w:tab w:val="left" w:pos="4320"/>
        </w:tabs>
        <w:spacing w:after="240"/>
      </w:pPr>
    </w:p>
    <w:p w14:paraId="28A6C2DB" w14:textId="77777777" w:rsidR="009518F7" w:rsidRDefault="009518F7" w:rsidP="009422CE">
      <w:pPr>
        <w:tabs>
          <w:tab w:val="left" w:pos="4320"/>
        </w:tabs>
        <w:spacing w:after="240"/>
        <w:sectPr w:rsidR="009518F7" w:rsidSect="008D03A8">
          <w:footerReference w:type="default" r:id="rId17"/>
          <w:pgSz w:w="12240" w:h="15840"/>
          <w:pgMar w:top="1440" w:right="1440" w:bottom="1440" w:left="1440" w:header="720" w:footer="720" w:gutter="0"/>
          <w:cols w:space="720"/>
          <w:docGrid w:linePitch="360"/>
        </w:sectPr>
      </w:pPr>
    </w:p>
    <w:p w14:paraId="457A9A61" w14:textId="7840DB9E" w:rsidR="009518F7" w:rsidRDefault="009518F7" w:rsidP="009518F7">
      <w:pPr>
        <w:tabs>
          <w:tab w:val="left" w:pos="4320"/>
        </w:tabs>
        <w:spacing w:after="240"/>
        <w:jc w:val="center"/>
        <w:rPr>
          <w:b/>
          <w:u w:val="single"/>
        </w:rPr>
      </w:pPr>
      <w:r>
        <w:rPr>
          <w:b/>
          <w:u w:val="single"/>
        </w:rPr>
        <w:lastRenderedPageBreak/>
        <w:t>EXHIBIT A</w:t>
      </w:r>
    </w:p>
    <w:p w14:paraId="6B364092" w14:textId="1B580AC4" w:rsidR="0009250B" w:rsidRDefault="0009250B" w:rsidP="009518F7">
      <w:pPr>
        <w:tabs>
          <w:tab w:val="left" w:pos="4320"/>
        </w:tabs>
        <w:spacing w:after="240"/>
        <w:jc w:val="center"/>
        <w:rPr>
          <w:b/>
          <w:u w:val="single"/>
        </w:rPr>
      </w:pPr>
    </w:p>
    <w:p w14:paraId="1BA1C012" w14:textId="77777777" w:rsidR="0009250B" w:rsidRPr="0009250B" w:rsidRDefault="0009250B" w:rsidP="0009250B">
      <w:pPr>
        <w:tabs>
          <w:tab w:val="left" w:pos="4320"/>
        </w:tabs>
        <w:spacing w:after="240"/>
      </w:pPr>
    </w:p>
    <w:sectPr w:rsidR="0009250B" w:rsidRPr="0009250B" w:rsidSect="00903B1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owrey Renfroe" w:date="2023-07-27T08:24:00Z" w:initials="LR">
    <w:p w14:paraId="148450A8" w14:textId="77777777" w:rsidR="0070357A" w:rsidRDefault="0070357A" w:rsidP="00E6595C">
      <w:pPr>
        <w:pStyle w:val="CommentText"/>
      </w:pPr>
      <w:r>
        <w:rPr>
          <w:rStyle w:val="CommentReference"/>
        </w:rPr>
        <w:annotationRef/>
      </w:r>
      <w:r>
        <w:t xml:space="preserve">As an instrumentality of the State of Alabama, a sovereign immune state per section 14 of the Alabama Constitution, Auburn cannot warrant, covenant or provide any type of contractual guarantee. </w:t>
      </w:r>
    </w:p>
  </w:comment>
  <w:comment w:id="1" w:author="Lowrey Renfroe" w:date="2023-07-27T08:24:00Z" w:initials="LR">
    <w:p w14:paraId="56B85793" w14:textId="77777777" w:rsidR="0070357A" w:rsidRDefault="0070357A" w:rsidP="00DF56A6">
      <w:pPr>
        <w:pStyle w:val="CommentText"/>
      </w:pPr>
      <w:r>
        <w:rPr>
          <w:rStyle w:val="CommentReference"/>
        </w:rPr>
        <w:annotationRef/>
      </w:r>
      <w:r>
        <w:t xml:space="preserve">As an instrumentality of the State of Alabama, a sovereign immune state, Auburn cannot enter into agreements that governed by or are under the jurisdiction of the laws of another sta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8450A8" w15:done="0"/>
  <w15:commentEx w15:paraId="56B857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CA825" w16cex:dateUtc="2023-07-27T13:24:00Z"/>
  <w16cex:commentExtensible w16cex:durableId="286CA859" w16cex:dateUtc="2023-07-27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450A8" w16cid:durableId="286CA825"/>
  <w16cid:commentId w16cid:paraId="56B85793" w16cid:durableId="286CA8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9D25A" w14:textId="77777777" w:rsidR="00A462D7" w:rsidRDefault="00A462D7" w:rsidP="00B340BA">
      <w:r>
        <w:separator/>
      </w:r>
    </w:p>
  </w:endnote>
  <w:endnote w:type="continuationSeparator" w:id="0">
    <w:p w14:paraId="1BD2B59F" w14:textId="77777777" w:rsidR="00A462D7" w:rsidRDefault="00A462D7" w:rsidP="00B34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rinda">
    <w:altName w:val="Courier New"/>
    <w:panose1 w:val="00000400000000000000"/>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rinda" w:hAnsi="Vrinda" w:cs="Vrinda"/>
      </w:rPr>
      <w:id w:val="-827584759"/>
      <w:docPartObj>
        <w:docPartGallery w:val="Page Numbers (Bottom of Page)"/>
        <w:docPartUnique/>
      </w:docPartObj>
    </w:sdtPr>
    <w:sdtEndPr/>
    <w:sdtContent>
      <w:p w14:paraId="209D2830" w14:textId="63DD7FB8" w:rsidR="00B60C4B" w:rsidRPr="00B66F1A" w:rsidRDefault="0070357A" w:rsidP="00B66F1A">
        <w:pPr>
          <w:pStyle w:val="Footer"/>
          <w:jc w:val="center"/>
          <w:rPr>
            <w:rFonts w:ascii="Vrinda" w:hAnsi="Vrinda" w:cs="Vrinda"/>
            <w:bCs/>
          </w:rPr>
        </w:pPr>
        <w:sdt>
          <w:sdtPr>
            <w:rPr>
              <w:rFonts w:ascii="Vrinda" w:hAnsi="Vrinda" w:cs="Vrinda"/>
            </w:rPr>
            <w:id w:val="-1669238322"/>
            <w:docPartObj>
              <w:docPartGallery w:val="Page Numbers (Top of Page)"/>
              <w:docPartUnique/>
            </w:docPartObj>
          </w:sdtPr>
          <w:sdtEndPr/>
          <w:sdtContent>
            <w:r w:rsidR="00B60C4B">
              <w:rPr>
                <w:rFonts w:ascii="Vrinda" w:hAnsi="Vrinda" w:cs="Vrinda"/>
              </w:rPr>
              <w:t xml:space="preserve">- </w:t>
            </w:r>
            <w:r w:rsidR="00B60C4B" w:rsidRPr="00B66F1A">
              <w:rPr>
                <w:rFonts w:ascii="Vrinda" w:hAnsi="Vrinda" w:cs="Vrinda"/>
                <w:bCs/>
              </w:rPr>
              <w:fldChar w:fldCharType="begin"/>
            </w:r>
            <w:r w:rsidR="00B60C4B" w:rsidRPr="00B66F1A">
              <w:rPr>
                <w:rFonts w:ascii="Vrinda" w:hAnsi="Vrinda" w:cs="Vrinda"/>
                <w:bCs/>
              </w:rPr>
              <w:instrText xml:space="preserve"> PAGE </w:instrText>
            </w:r>
            <w:r w:rsidR="00B60C4B" w:rsidRPr="00B66F1A">
              <w:rPr>
                <w:rFonts w:ascii="Vrinda" w:hAnsi="Vrinda" w:cs="Vrinda"/>
                <w:bCs/>
              </w:rPr>
              <w:fldChar w:fldCharType="separate"/>
            </w:r>
            <w:r w:rsidR="00741A8B">
              <w:rPr>
                <w:rFonts w:ascii="Vrinda" w:hAnsi="Vrinda" w:cs="Vrinda"/>
                <w:bCs/>
                <w:noProof/>
              </w:rPr>
              <w:t>1</w:t>
            </w:r>
            <w:r w:rsidR="00B60C4B" w:rsidRPr="00B66F1A">
              <w:rPr>
                <w:rFonts w:ascii="Vrinda" w:hAnsi="Vrinda" w:cs="Vrinda"/>
                <w:bCs/>
              </w:rPr>
              <w:fldChar w:fldCharType="end"/>
            </w:r>
          </w:sdtContent>
        </w:sdt>
        <w:r w:rsidR="00B60C4B">
          <w:rPr>
            <w:rFonts w:ascii="Vrinda" w:hAnsi="Vrinda" w:cs="Vrinda"/>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61AE5" w14:textId="1FDC21A7" w:rsidR="00B60C4B" w:rsidRPr="00B66F1A" w:rsidRDefault="00B60C4B" w:rsidP="00B66F1A">
    <w:pPr>
      <w:pStyle w:val="Footer"/>
      <w:jc w:val="center"/>
      <w:rPr>
        <w:rFonts w:ascii="Vrinda" w:hAnsi="Vrinda" w:cs="Vrinda"/>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6E758" w14:textId="77777777" w:rsidR="00A462D7" w:rsidRDefault="00A462D7" w:rsidP="00B340BA">
      <w:r>
        <w:separator/>
      </w:r>
    </w:p>
  </w:footnote>
  <w:footnote w:type="continuationSeparator" w:id="0">
    <w:p w14:paraId="76F31540" w14:textId="77777777" w:rsidR="00A462D7" w:rsidRDefault="00A462D7" w:rsidP="00B340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9119B"/>
    <w:multiLevelType w:val="hybridMultilevel"/>
    <w:tmpl w:val="E9BA1112"/>
    <w:lvl w:ilvl="0" w:tplc="3BD25E58">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E84D12"/>
    <w:multiLevelType w:val="hybridMultilevel"/>
    <w:tmpl w:val="E4FE85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842FAE"/>
    <w:multiLevelType w:val="multilevel"/>
    <w:tmpl w:val="C2DE7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D82421"/>
    <w:multiLevelType w:val="hybridMultilevel"/>
    <w:tmpl w:val="AE7E83FC"/>
    <w:lvl w:ilvl="0" w:tplc="D80CF8A6">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341428"/>
    <w:multiLevelType w:val="hybridMultilevel"/>
    <w:tmpl w:val="71B80F38"/>
    <w:lvl w:ilvl="0" w:tplc="04090003">
      <w:start w:val="1"/>
      <w:numFmt w:val="bullet"/>
      <w:lvlText w:val="o"/>
      <w:lvlJc w:val="left"/>
      <w:pPr>
        <w:ind w:left="1160" w:hanging="360"/>
      </w:pPr>
      <w:rPr>
        <w:rFonts w:ascii="Courier New" w:hAnsi="Courier New" w:cs="Courier New" w:hint="default"/>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5" w15:restartNumberingAfterBreak="0">
    <w:nsid w:val="4B9264A5"/>
    <w:multiLevelType w:val="hybridMultilevel"/>
    <w:tmpl w:val="3CE0E674"/>
    <w:lvl w:ilvl="0" w:tplc="3BD25E58">
      <w:start w:val="1"/>
      <w:numFmt w:val="decimal"/>
      <w:lvlText w:val="%1."/>
      <w:lvlJc w:val="left"/>
      <w:pPr>
        <w:tabs>
          <w:tab w:val="num" w:pos="360"/>
        </w:tabs>
        <w:ind w:left="360" w:hanging="360"/>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2F71D6F"/>
    <w:multiLevelType w:val="multilevel"/>
    <w:tmpl w:val="C2DE7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9B83597"/>
    <w:multiLevelType w:val="hybridMultilevel"/>
    <w:tmpl w:val="E9BA1112"/>
    <w:lvl w:ilvl="0" w:tplc="3BD25E58">
      <w:start w:val="1"/>
      <w:numFmt w:val="decimal"/>
      <w:lvlText w:val="%1."/>
      <w:lvlJc w:val="left"/>
      <w:pPr>
        <w:tabs>
          <w:tab w:val="num" w:pos="1080"/>
        </w:tabs>
        <w:ind w:left="1080" w:hanging="360"/>
      </w:pPr>
      <w:rPr>
        <w:rFonts w:hint="default"/>
        <w:b w:val="0"/>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68415B1D"/>
    <w:multiLevelType w:val="hybridMultilevel"/>
    <w:tmpl w:val="7C4AB82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56031053">
    <w:abstractNumId w:val="5"/>
  </w:num>
  <w:num w:numId="2" w16cid:durableId="501355357">
    <w:abstractNumId w:val="1"/>
  </w:num>
  <w:num w:numId="3" w16cid:durableId="787048476">
    <w:abstractNumId w:val="4"/>
  </w:num>
  <w:num w:numId="4" w16cid:durableId="830288542">
    <w:abstractNumId w:val="8"/>
  </w:num>
  <w:num w:numId="5" w16cid:durableId="8914384">
    <w:abstractNumId w:val="3"/>
  </w:num>
  <w:num w:numId="6" w16cid:durableId="1313749771">
    <w:abstractNumId w:val="7"/>
  </w:num>
  <w:num w:numId="7" w16cid:durableId="489902991">
    <w:abstractNumId w:val="0"/>
  </w:num>
  <w:num w:numId="8" w16cid:durableId="1782140671">
    <w:abstractNumId w:val="2"/>
    <w:lvlOverride w:ilvl="0">
      <w:startOverride w:val="3"/>
    </w:lvlOverride>
  </w:num>
  <w:num w:numId="9" w16cid:durableId="105022883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wrey Renfroe">
    <w15:presenceInfo w15:providerId="AD" w15:userId="S::lhs0008@auburn.edu::53591b98-e70f-48ad-b39f-c96f6b5bb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sLQwMjA0MzE1MzRX0lEKTi0uzszPAykwqgUAuaOv8iwAAAA="/>
  </w:docVars>
  <w:rsids>
    <w:rsidRoot w:val="00B340BA"/>
    <w:rsid w:val="00004646"/>
    <w:rsid w:val="00011CB5"/>
    <w:rsid w:val="0001365F"/>
    <w:rsid w:val="0001769E"/>
    <w:rsid w:val="0003208F"/>
    <w:rsid w:val="000350B4"/>
    <w:rsid w:val="00042820"/>
    <w:rsid w:val="000522EE"/>
    <w:rsid w:val="00062163"/>
    <w:rsid w:val="00063498"/>
    <w:rsid w:val="0009250B"/>
    <w:rsid w:val="000A2274"/>
    <w:rsid w:val="000A4EDC"/>
    <w:rsid w:val="000B3C37"/>
    <w:rsid w:val="000C0918"/>
    <w:rsid w:val="000C23B9"/>
    <w:rsid w:val="000D039E"/>
    <w:rsid w:val="000D262E"/>
    <w:rsid w:val="000E54E0"/>
    <w:rsid w:val="000F0E86"/>
    <w:rsid w:val="000F64DE"/>
    <w:rsid w:val="001036A5"/>
    <w:rsid w:val="00105391"/>
    <w:rsid w:val="0010567C"/>
    <w:rsid w:val="00115951"/>
    <w:rsid w:val="001268B2"/>
    <w:rsid w:val="001413F2"/>
    <w:rsid w:val="00152508"/>
    <w:rsid w:val="00152F4B"/>
    <w:rsid w:val="0016021A"/>
    <w:rsid w:val="00162680"/>
    <w:rsid w:val="00176F5E"/>
    <w:rsid w:val="00194647"/>
    <w:rsid w:val="00195F7A"/>
    <w:rsid w:val="001A23BA"/>
    <w:rsid w:val="001B0DAC"/>
    <w:rsid w:val="001B3F12"/>
    <w:rsid w:val="001D4FE8"/>
    <w:rsid w:val="001D5A13"/>
    <w:rsid w:val="001F30D0"/>
    <w:rsid w:val="0022008A"/>
    <w:rsid w:val="002322AD"/>
    <w:rsid w:val="00232F77"/>
    <w:rsid w:val="00233DB3"/>
    <w:rsid w:val="002358F4"/>
    <w:rsid w:val="002429D0"/>
    <w:rsid w:val="00243C4D"/>
    <w:rsid w:val="00245774"/>
    <w:rsid w:val="00254625"/>
    <w:rsid w:val="002617DD"/>
    <w:rsid w:val="00265F0D"/>
    <w:rsid w:val="002674BF"/>
    <w:rsid w:val="00267F3E"/>
    <w:rsid w:val="002A536E"/>
    <w:rsid w:val="002B357E"/>
    <w:rsid w:val="002B373F"/>
    <w:rsid w:val="002C3495"/>
    <w:rsid w:val="002C3A83"/>
    <w:rsid w:val="002C662B"/>
    <w:rsid w:val="002C7E63"/>
    <w:rsid w:val="002D0F4B"/>
    <w:rsid w:val="002E454F"/>
    <w:rsid w:val="00302B1B"/>
    <w:rsid w:val="00321365"/>
    <w:rsid w:val="00333C66"/>
    <w:rsid w:val="00342C32"/>
    <w:rsid w:val="003448E1"/>
    <w:rsid w:val="00344FBF"/>
    <w:rsid w:val="003501CD"/>
    <w:rsid w:val="00353D61"/>
    <w:rsid w:val="00354E95"/>
    <w:rsid w:val="00356DBC"/>
    <w:rsid w:val="003626EF"/>
    <w:rsid w:val="00385027"/>
    <w:rsid w:val="00393561"/>
    <w:rsid w:val="003B21A4"/>
    <w:rsid w:val="003C2B0E"/>
    <w:rsid w:val="003C6990"/>
    <w:rsid w:val="003D10A0"/>
    <w:rsid w:val="003D48AB"/>
    <w:rsid w:val="003D6B61"/>
    <w:rsid w:val="003D799C"/>
    <w:rsid w:val="003F008F"/>
    <w:rsid w:val="003F0195"/>
    <w:rsid w:val="003F5C84"/>
    <w:rsid w:val="004055D0"/>
    <w:rsid w:val="00424B09"/>
    <w:rsid w:val="0043023B"/>
    <w:rsid w:val="00431786"/>
    <w:rsid w:val="00431D0D"/>
    <w:rsid w:val="00485078"/>
    <w:rsid w:val="004859F4"/>
    <w:rsid w:val="004871BD"/>
    <w:rsid w:val="004A4414"/>
    <w:rsid w:val="004D1111"/>
    <w:rsid w:val="004D7B3D"/>
    <w:rsid w:val="004E5326"/>
    <w:rsid w:val="004F2AD9"/>
    <w:rsid w:val="00502484"/>
    <w:rsid w:val="0051230B"/>
    <w:rsid w:val="00512435"/>
    <w:rsid w:val="005140DA"/>
    <w:rsid w:val="0051523A"/>
    <w:rsid w:val="00516CB5"/>
    <w:rsid w:val="00517639"/>
    <w:rsid w:val="005231AF"/>
    <w:rsid w:val="00544417"/>
    <w:rsid w:val="00546F6E"/>
    <w:rsid w:val="00556A0C"/>
    <w:rsid w:val="005747A0"/>
    <w:rsid w:val="005802CE"/>
    <w:rsid w:val="00580EA3"/>
    <w:rsid w:val="00584A10"/>
    <w:rsid w:val="005A2CB3"/>
    <w:rsid w:val="005A4697"/>
    <w:rsid w:val="005A68A7"/>
    <w:rsid w:val="005B3A98"/>
    <w:rsid w:val="005B458D"/>
    <w:rsid w:val="005C106C"/>
    <w:rsid w:val="005C3859"/>
    <w:rsid w:val="005C4A1F"/>
    <w:rsid w:val="005C6E9F"/>
    <w:rsid w:val="005C7B31"/>
    <w:rsid w:val="005D2937"/>
    <w:rsid w:val="005D7D2D"/>
    <w:rsid w:val="005E425C"/>
    <w:rsid w:val="005E5109"/>
    <w:rsid w:val="0060415B"/>
    <w:rsid w:val="006132EE"/>
    <w:rsid w:val="00625A2B"/>
    <w:rsid w:val="006315E8"/>
    <w:rsid w:val="00665864"/>
    <w:rsid w:val="006673B7"/>
    <w:rsid w:val="00674CBE"/>
    <w:rsid w:val="00676245"/>
    <w:rsid w:val="00690C7A"/>
    <w:rsid w:val="00690DAF"/>
    <w:rsid w:val="006A3A08"/>
    <w:rsid w:val="006A3D91"/>
    <w:rsid w:val="006A532D"/>
    <w:rsid w:val="006B4C94"/>
    <w:rsid w:val="006B666F"/>
    <w:rsid w:val="006C55FD"/>
    <w:rsid w:val="006D01AC"/>
    <w:rsid w:val="006D201F"/>
    <w:rsid w:val="006E6F65"/>
    <w:rsid w:val="006F62DC"/>
    <w:rsid w:val="0070357A"/>
    <w:rsid w:val="007113AC"/>
    <w:rsid w:val="00726C98"/>
    <w:rsid w:val="007273F8"/>
    <w:rsid w:val="007308D9"/>
    <w:rsid w:val="007338ED"/>
    <w:rsid w:val="00734924"/>
    <w:rsid w:val="00741A8B"/>
    <w:rsid w:val="0074399E"/>
    <w:rsid w:val="00762DB0"/>
    <w:rsid w:val="0076604F"/>
    <w:rsid w:val="00773B08"/>
    <w:rsid w:val="007822C9"/>
    <w:rsid w:val="007846EF"/>
    <w:rsid w:val="00786742"/>
    <w:rsid w:val="007A1DA8"/>
    <w:rsid w:val="007A4248"/>
    <w:rsid w:val="007B2A1D"/>
    <w:rsid w:val="007B4979"/>
    <w:rsid w:val="007D0583"/>
    <w:rsid w:val="007E0912"/>
    <w:rsid w:val="007F1120"/>
    <w:rsid w:val="007F466A"/>
    <w:rsid w:val="008043B1"/>
    <w:rsid w:val="008215F0"/>
    <w:rsid w:val="00827638"/>
    <w:rsid w:val="00842758"/>
    <w:rsid w:val="00845418"/>
    <w:rsid w:val="00847142"/>
    <w:rsid w:val="00847C21"/>
    <w:rsid w:val="0086365B"/>
    <w:rsid w:val="00873296"/>
    <w:rsid w:val="00884E3E"/>
    <w:rsid w:val="008A3D75"/>
    <w:rsid w:val="008A77FD"/>
    <w:rsid w:val="008C2E11"/>
    <w:rsid w:val="008C49CA"/>
    <w:rsid w:val="008C7A98"/>
    <w:rsid w:val="008D03A8"/>
    <w:rsid w:val="008D45EC"/>
    <w:rsid w:val="008D7A93"/>
    <w:rsid w:val="008F3C14"/>
    <w:rsid w:val="00903B18"/>
    <w:rsid w:val="0092211D"/>
    <w:rsid w:val="00923EF8"/>
    <w:rsid w:val="00927369"/>
    <w:rsid w:val="009422CE"/>
    <w:rsid w:val="0094546C"/>
    <w:rsid w:val="009463D5"/>
    <w:rsid w:val="0095011A"/>
    <w:rsid w:val="009518F7"/>
    <w:rsid w:val="0099036A"/>
    <w:rsid w:val="009B6412"/>
    <w:rsid w:val="009C3B56"/>
    <w:rsid w:val="009C623F"/>
    <w:rsid w:val="009D5F0F"/>
    <w:rsid w:val="00A02554"/>
    <w:rsid w:val="00A04122"/>
    <w:rsid w:val="00A065EB"/>
    <w:rsid w:val="00A07B64"/>
    <w:rsid w:val="00A10BC4"/>
    <w:rsid w:val="00A15787"/>
    <w:rsid w:val="00A32B09"/>
    <w:rsid w:val="00A462D7"/>
    <w:rsid w:val="00A4641C"/>
    <w:rsid w:val="00A47AA0"/>
    <w:rsid w:val="00A52EE0"/>
    <w:rsid w:val="00A65FA8"/>
    <w:rsid w:val="00A67A33"/>
    <w:rsid w:val="00A7141F"/>
    <w:rsid w:val="00A82C52"/>
    <w:rsid w:val="00A92068"/>
    <w:rsid w:val="00AA2DD3"/>
    <w:rsid w:val="00AA2EEB"/>
    <w:rsid w:val="00AC01AF"/>
    <w:rsid w:val="00AC22CA"/>
    <w:rsid w:val="00AC2753"/>
    <w:rsid w:val="00AC4B99"/>
    <w:rsid w:val="00AE031B"/>
    <w:rsid w:val="00AF3C1A"/>
    <w:rsid w:val="00AF5BB2"/>
    <w:rsid w:val="00B02F79"/>
    <w:rsid w:val="00B111C8"/>
    <w:rsid w:val="00B2598D"/>
    <w:rsid w:val="00B340BA"/>
    <w:rsid w:val="00B354DC"/>
    <w:rsid w:val="00B43664"/>
    <w:rsid w:val="00B50CFE"/>
    <w:rsid w:val="00B55BBA"/>
    <w:rsid w:val="00B57FB0"/>
    <w:rsid w:val="00B60C4B"/>
    <w:rsid w:val="00B6121C"/>
    <w:rsid w:val="00B66F1A"/>
    <w:rsid w:val="00B731E1"/>
    <w:rsid w:val="00B77132"/>
    <w:rsid w:val="00BA2BA5"/>
    <w:rsid w:val="00BB6A6B"/>
    <w:rsid w:val="00BD1E39"/>
    <w:rsid w:val="00BD3069"/>
    <w:rsid w:val="00BD7834"/>
    <w:rsid w:val="00BE4C4E"/>
    <w:rsid w:val="00BE6CE1"/>
    <w:rsid w:val="00BF2540"/>
    <w:rsid w:val="00BF37FC"/>
    <w:rsid w:val="00BF5CDA"/>
    <w:rsid w:val="00C00CB6"/>
    <w:rsid w:val="00C153CD"/>
    <w:rsid w:val="00C16DFD"/>
    <w:rsid w:val="00C2142A"/>
    <w:rsid w:val="00C3677F"/>
    <w:rsid w:val="00C36DE4"/>
    <w:rsid w:val="00C45FB3"/>
    <w:rsid w:val="00C516C8"/>
    <w:rsid w:val="00C54515"/>
    <w:rsid w:val="00C55E1C"/>
    <w:rsid w:val="00C70347"/>
    <w:rsid w:val="00C72616"/>
    <w:rsid w:val="00C746B0"/>
    <w:rsid w:val="00C7769B"/>
    <w:rsid w:val="00C83BAE"/>
    <w:rsid w:val="00C853DA"/>
    <w:rsid w:val="00C92E41"/>
    <w:rsid w:val="00C9500B"/>
    <w:rsid w:val="00CA4E16"/>
    <w:rsid w:val="00CC105B"/>
    <w:rsid w:val="00CC3576"/>
    <w:rsid w:val="00CC55E0"/>
    <w:rsid w:val="00CD38EB"/>
    <w:rsid w:val="00CE4040"/>
    <w:rsid w:val="00CE667B"/>
    <w:rsid w:val="00CF1C5C"/>
    <w:rsid w:val="00CF5F21"/>
    <w:rsid w:val="00D02D04"/>
    <w:rsid w:val="00D07304"/>
    <w:rsid w:val="00D2544C"/>
    <w:rsid w:val="00D30DB9"/>
    <w:rsid w:val="00D35C53"/>
    <w:rsid w:val="00D46E43"/>
    <w:rsid w:val="00D65C0E"/>
    <w:rsid w:val="00D66E4D"/>
    <w:rsid w:val="00D77911"/>
    <w:rsid w:val="00D80509"/>
    <w:rsid w:val="00D8182A"/>
    <w:rsid w:val="00D85B15"/>
    <w:rsid w:val="00DA5BE4"/>
    <w:rsid w:val="00DA65D4"/>
    <w:rsid w:val="00DA6CFC"/>
    <w:rsid w:val="00DB3CD4"/>
    <w:rsid w:val="00DD21C1"/>
    <w:rsid w:val="00DD3FB4"/>
    <w:rsid w:val="00DE04A8"/>
    <w:rsid w:val="00DF0F07"/>
    <w:rsid w:val="00DF1EEF"/>
    <w:rsid w:val="00DF4735"/>
    <w:rsid w:val="00E14C31"/>
    <w:rsid w:val="00E267B5"/>
    <w:rsid w:val="00E270E9"/>
    <w:rsid w:val="00E27D10"/>
    <w:rsid w:val="00E33950"/>
    <w:rsid w:val="00E36BFD"/>
    <w:rsid w:val="00E57D99"/>
    <w:rsid w:val="00E649EB"/>
    <w:rsid w:val="00E64AF3"/>
    <w:rsid w:val="00E71C4C"/>
    <w:rsid w:val="00E72F80"/>
    <w:rsid w:val="00E86919"/>
    <w:rsid w:val="00E901E4"/>
    <w:rsid w:val="00EA0CF8"/>
    <w:rsid w:val="00EB4756"/>
    <w:rsid w:val="00EB4B66"/>
    <w:rsid w:val="00EB6181"/>
    <w:rsid w:val="00EC112A"/>
    <w:rsid w:val="00ED2D84"/>
    <w:rsid w:val="00EF0C48"/>
    <w:rsid w:val="00EF695E"/>
    <w:rsid w:val="00F028B2"/>
    <w:rsid w:val="00F11976"/>
    <w:rsid w:val="00F129D7"/>
    <w:rsid w:val="00F15DED"/>
    <w:rsid w:val="00F3577B"/>
    <w:rsid w:val="00F362DA"/>
    <w:rsid w:val="00F37373"/>
    <w:rsid w:val="00F40707"/>
    <w:rsid w:val="00F41444"/>
    <w:rsid w:val="00F54FF1"/>
    <w:rsid w:val="00F61A84"/>
    <w:rsid w:val="00F6304E"/>
    <w:rsid w:val="00F71E4F"/>
    <w:rsid w:val="00F73737"/>
    <w:rsid w:val="00F77A46"/>
    <w:rsid w:val="00FB0D61"/>
    <w:rsid w:val="00FB5707"/>
    <w:rsid w:val="00FC567A"/>
    <w:rsid w:val="00FD0B94"/>
    <w:rsid w:val="00FE1521"/>
    <w:rsid w:val="00FE3091"/>
    <w:rsid w:val="00FE6C96"/>
    <w:rsid w:val="473BA78A"/>
    <w:rsid w:val="70A14C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EE69B"/>
  <w15:docId w15:val="{ACED5DA3-AAB6-4F85-ACB7-02A8CC969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21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40BA"/>
    <w:rPr>
      <w:rFonts w:ascii="Tahoma" w:hAnsi="Tahoma" w:cs="Tahoma"/>
      <w:sz w:val="16"/>
      <w:szCs w:val="16"/>
    </w:rPr>
  </w:style>
  <w:style w:type="character" w:customStyle="1" w:styleId="BalloonTextChar">
    <w:name w:val="Balloon Text Char"/>
    <w:basedOn w:val="DefaultParagraphFont"/>
    <w:link w:val="BalloonText"/>
    <w:uiPriority w:val="99"/>
    <w:semiHidden/>
    <w:rsid w:val="00B340BA"/>
    <w:rPr>
      <w:rFonts w:ascii="Tahoma" w:hAnsi="Tahoma" w:cs="Tahoma"/>
      <w:sz w:val="16"/>
      <w:szCs w:val="16"/>
    </w:rPr>
  </w:style>
  <w:style w:type="paragraph" w:customStyle="1" w:styleId="TxBrp8">
    <w:name w:val="TxBr_p8"/>
    <w:basedOn w:val="Normal"/>
    <w:rsid w:val="00B340BA"/>
    <w:pPr>
      <w:widowControl w:val="0"/>
      <w:tabs>
        <w:tab w:val="left" w:pos="725"/>
        <w:tab w:val="left" w:pos="1457"/>
        <w:tab w:val="left" w:pos="2171"/>
      </w:tabs>
      <w:autoSpaceDE w:val="0"/>
      <w:autoSpaceDN w:val="0"/>
      <w:adjustRightInd w:val="0"/>
      <w:spacing w:line="289" w:lineRule="atLeast"/>
      <w:ind w:left="725" w:firstLine="732"/>
    </w:pPr>
  </w:style>
  <w:style w:type="paragraph" w:styleId="Header">
    <w:name w:val="header"/>
    <w:basedOn w:val="Normal"/>
    <w:link w:val="HeaderChar"/>
    <w:uiPriority w:val="99"/>
    <w:unhideWhenUsed/>
    <w:rsid w:val="00B340BA"/>
    <w:pPr>
      <w:tabs>
        <w:tab w:val="center" w:pos="4680"/>
        <w:tab w:val="right" w:pos="9360"/>
      </w:tabs>
    </w:pPr>
  </w:style>
  <w:style w:type="character" w:customStyle="1" w:styleId="HeaderChar">
    <w:name w:val="Header Char"/>
    <w:basedOn w:val="DefaultParagraphFont"/>
    <w:link w:val="Header"/>
    <w:uiPriority w:val="99"/>
    <w:rsid w:val="00B340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340BA"/>
    <w:pPr>
      <w:tabs>
        <w:tab w:val="center" w:pos="4680"/>
        <w:tab w:val="right" w:pos="9360"/>
      </w:tabs>
    </w:pPr>
  </w:style>
  <w:style w:type="character" w:customStyle="1" w:styleId="FooterChar">
    <w:name w:val="Footer Char"/>
    <w:basedOn w:val="DefaultParagraphFont"/>
    <w:link w:val="Footer"/>
    <w:uiPriority w:val="99"/>
    <w:rsid w:val="00B340BA"/>
    <w:rPr>
      <w:rFonts w:ascii="Times New Roman" w:eastAsia="Times New Roman" w:hAnsi="Times New Roman" w:cs="Times New Roman"/>
      <w:sz w:val="24"/>
      <w:szCs w:val="24"/>
    </w:rPr>
  </w:style>
  <w:style w:type="paragraph" w:styleId="ListParagraph">
    <w:name w:val="List Paragraph"/>
    <w:basedOn w:val="Normal"/>
    <w:uiPriority w:val="34"/>
    <w:qFormat/>
    <w:rsid w:val="00356DBC"/>
    <w:pPr>
      <w:ind w:left="720"/>
      <w:contextualSpacing/>
    </w:pPr>
  </w:style>
  <w:style w:type="character" w:styleId="Hyperlink">
    <w:name w:val="Hyperlink"/>
    <w:basedOn w:val="DefaultParagraphFont"/>
    <w:uiPriority w:val="99"/>
    <w:unhideWhenUsed/>
    <w:rsid w:val="00AC22CA"/>
    <w:rPr>
      <w:color w:val="0000FF" w:themeColor="hyperlink"/>
      <w:u w:val="single"/>
    </w:rPr>
  </w:style>
  <w:style w:type="character" w:styleId="CommentReference">
    <w:name w:val="annotation reference"/>
    <w:basedOn w:val="DefaultParagraphFont"/>
    <w:uiPriority w:val="99"/>
    <w:semiHidden/>
    <w:unhideWhenUsed/>
    <w:rsid w:val="00AC22CA"/>
    <w:rPr>
      <w:sz w:val="18"/>
      <w:szCs w:val="18"/>
    </w:rPr>
  </w:style>
  <w:style w:type="paragraph" w:styleId="CommentText">
    <w:name w:val="annotation text"/>
    <w:basedOn w:val="Normal"/>
    <w:link w:val="CommentTextChar"/>
    <w:uiPriority w:val="99"/>
    <w:unhideWhenUsed/>
    <w:rsid w:val="00AC22CA"/>
  </w:style>
  <w:style w:type="character" w:customStyle="1" w:styleId="CommentTextChar">
    <w:name w:val="Comment Text Char"/>
    <w:basedOn w:val="DefaultParagraphFont"/>
    <w:link w:val="CommentText"/>
    <w:uiPriority w:val="99"/>
    <w:rsid w:val="00AC22CA"/>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AC22CA"/>
    <w:rPr>
      <w:b/>
      <w:bCs/>
      <w:sz w:val="20"/>
      <w:szCs w:val="20"/>
    </w:rPr>
  </w:style>
  <w:style w:type="character" w:customStyle="1" w:styleId="CommentSubjectChar">
    <w:name w:val="Comment Subject Char"/>
    <w:basedOn w:val="CommentTextChar"/>
    <w:link w:val="CommentSubject"/>
    <w:uiPriority w:val="99"/>
    <w:semiHidden/>
    <w:rsid w:val="00AC22CA"/>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C2142A"/>
    <w:rPr>
      <w:color w:val="800080" w:themeColor="followedHyperlink"/>
      <w:u w:val="single"/>
    </w:rPr>
  </w:style>
  <w:style w:type="paragraph" w:styleId="PlainText">
    <w:name w:val="Plain Text"/>
    <w:basedOn w:val="Normal"/>
    <w:link w:val="PlainTextChar"/>
    <w:uiPriority w:val="99"/>
    <w:unhideWhenUsed/>
    <w:rsid w:val="002C3A83"/>
    <w:rPr>
      <w:rFonts w:ascii="Consolas" w:eastAsiaTheme="minorHAnsi" w:hAnsi="Consolas"/>
      <w:sz w:val="21"/>
      <w:szCs w:val="21"/>
    </w:rPr>
  </w:style>
  <w:style w:type="character" w:customStyle="1" w:styleId="PlainTextChar">
    <w:name w:val="Plain Text Char"/>
    <w:basedOn w:val="DefaultParagraphFont"/>
    <w:link w:val="PlainText"/>
    <w:uiPriority w:val="99"/>
    <w:rsid w:val="002C3A83"/>
    <w:rPr>
      <w:rFonts w:ascii="Consolas" w:hAnsi="Consolas" w:cs="Times New Roman"/>
      <w:sz w:val="21"/>
      <w:szCs w:val="21"/>
    </w:rPr>
  </w:style>
  <w:style w:type="paragraph" w:styleId="NormalWeb">
    <w:name w:val="Normal (Web)"/>
    <w:basedOn w:val="Normal"/>
    <w:uiPriority w:val="99"/>
    <w:semiHidden/>
    <w:unhideWhenUsed/>
    <w:rsid w:val="005C106C"/>
    <w:pPr>
      <w:spacing w:before="100" w:beforeAutospacing="1" w:after="100" w:afterAutospacing="1"/>
    </w:pPr>
  </w:style>
  <w:style w:type="character" w:customStyle="1" w:styleId="m808653486158295190m4094820325315461695normaltextrun">
    <w:name w:val="m_808653486158295190m_4094820325315461695normaltextrun"/>
    <w:basedOn w:val="DefaultParagraphFont"/>
    <w:rsid w:val="00FC567A"/>
  </w:style>
  <w:style w:type="character" w:customStyle="1" w:styleId="m808653486158295190m4094820325315461695spellingerror">
    <w:name w:val="m_808653486158295190m_4094820325315461695spellingerror"/>
    <w:basedOn w:val="DefaultParagraphFont"/>
    <w:rsid w:val="00FC56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183645">
      <w:bodyDiv w:val="1"/>
      <w:marLeft w:val="0"/>
      <w:marRight w:val="0"/>
      <w:marTop w:val="0"/>
      <w:marBottom w:val="0"/>
      <w:divBdr>
        <w:top w:val="none" w:sz="0" w:space="0" w:color="auto"/>
        <w:left w:val="none" w:sz="0" w:space="0" w:color="auto"/>
        <w:bottom w:val="none" w:sz="0" w:space="0" w:color="auto"/>
        <w:right w:val="none" w:sz="0" w:space="0" w:color="auto"/>
      </w:divBdr>
    </w:div>
    <w:div w:id="1684892035">
      <w:bodyDiv w:val="1"/>
      <w:marLeft w:val="0"/>
      <w:marRight w:val="0"/>
      <w:marTop w:val="0"/>
      <w:marBottom w:val="0"/>
      <w:divBdr>
        <w:top w:val="none" w:sz="0" w:space="0" w:color="auto"/>
        <w:left w:val="none" w:sz="0" w:space="0" w:color="auto"/>
        <w:bottom w:val="none" w:sz="0" w:space="0" w:color="auto"/>
        <w:right w:val="none" w:sz="0" w:space="0" w:color="auto"/>
      </w:divBdr>
    </w:div>
    <w:div w:id="1732264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A922877E50CD6479EB678665DD48FB2" ma:contentTypeVersion="17" ma:contentTypeDescription="Create a new document." ma:contentTypeScope="" ma:versionID="ec2c0f278e31675ff8342b2f1b5dd586">
  <xsd:schema xmlns:xsd="http://www.w3.org/2001/XMLSchema" xmlns:xs="http://www.w3.org/2001/XMLSchema" xmlns:p="http://schemas.microsoft.com/office/2006/metadata/properties" xmlns:ns2="1d4ec764-df3c-4bb4-ac93-82f6963a3821" xmlns:ns3="3bf4ee03-773c-46ba-94fc-0f2ec8d79e82" targetNamespace="http://schemas.microsoft.com/office/2006/metadata/properties" ma:root="true" ma:fieldsID="cbb51176d938bc1233721f4a35fdcdca" ns2:_="" ns3:_="">
    <xsd:import namespace="1d4ec764-df3c-4bb4-ac93-82f6963a3821"/>
    <xsd:import namespace="3bf4ee03-773c-46ba-94fc-0f2ec8d79e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4ec764-df3c-4bb4-ac93-82f6963a38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16e38ae-7298-4181-9c96-90d362ae1b4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f4ee03-773c-46ba-94fc-0f2ec8d79e8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a936211-e489-4103-9be6-52e8e873e037}" ma:internalName="TaxCatchAll" ma:showField="CatchAllData" ma:web="3bf4ee03-773c-46ba-94fc-0f2ec8d79e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3bf4ee03-773c-46ba-94fc-0f2ec8d79e82">
      <UserInfo>
        <DisplayName/>
        <AccountId xsi:nil="true"/>
        <AccountType/>
      </UserInfo>
    </SharedWithUsers>
    <TaxCatchAll xmlns="3bf4ee03-773c-46ba-94fc-0f2ec8d79e82" xsi:nil="true"/>
    <lcf76f155ced4ddcb4097134ff3c332f xmlns="1d4ec764-df3c-4bb4-ac93-82f6963a382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213DE3A-D70D-4E64-886B-B74066DEB77C}">
  <ds:schemaRefs>
    <ds:schemaRef ds:uri="http://schemas.microsoft.com/sharepoint/v3/contenttype/forms"/>
  </ds:schemaRefs>
</ds:datastoreItem>
</file>

<file path=customXml/itemProps2.xml><?xml version="1.0" encoding="utf-8"?>
<ds:datastoreItem xmlns:ds="http://schemas.openxmlformats.org/officeDocument/2006/customXml" ds:itemID="{B70A40E8-7B38-4F02-BD08-1F71649DEB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4ec764-df3c-4bb4-ac93-82f6963a3821"/>
    <ds:schemaRef ds:uri="3bf4ee03-773c-46ba-94fc-0f2ec8d79e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07BE58-3CE5-46BD-A0F0-088EFE6E7A5D}">
  <ds:schemaRefs>
    <ds:schemaRef ds:uri="http://schemas.openxmlformats.org/officeDocument/2006/bibliography"/>
  </ds:schemaRefs>
</ds:datastoreItem>
</file>

<file path=customXml/itemProps4.xml><?xml version="1.0" encoding="utf-8"?>
<ds:datastoreItem xmlns:ds="http://schemas.openxmlformats.org/officeDocument/2006/customXml" ds:itemID="{5FB5AFE1-B2A3-48E3-AF2D-550A785EAD67}">
  <ds:schemaRefs>
    <ds:schemaRef ds:uri="http://schemas.microsoft.com/office/2006/metadata/properties"/>
    <ds:schemaRef ds:uri="http://schemas.microsoft.com/office/infopath/2007/PartnerControls"/>
    <ds:schemaRef ds:uri="3bf4ee03-773c-46ba-94fc-0f2ec8d79e82"/>
    <ds:schemaRef ds:uri="1d4ec764-df3c-4bb4-ac93-82f6963a3821"/>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419</Words>
  <Characters>809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 Fernandez</dc:creator>
  <cp:lastModifiedBy>Lowrey Renfroe</cp:lastModifiedBy>
  <cp:revision>3</cp:revision>
  <cp:lastPrinted>2023-07-27T13:18:00Z</cp:lastPrinted>
  <dcterms:created xsi:type="dcterms:W3CDTF">2023-07-27T13:09:00Z</dcterms:created>
  <dcterms:modified xsi:type="dcterms:W3CDTF">2023-07-2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22877E50CD6479EB678665DD48FB2</vt:lpwstr>
  </property>
  <property fmtid="{D5CDD505-2E9C-101B-9397-08002B2CF9AE}" pid="3" name="Order">
    <vt:r8>1860500</vt:r8>
  </property>
  <property fmtid="{D5CDD505-2E9C-101B-9397-08002B2CF9AE}" pid="4" name="ComplianceAssetId">
    <vt:lpwstr/>
  </property>
</Properties>
</file>